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08FF251B" w14:textId="38A07551" w:rsidR="00017559" w:rsidRPr="00FE4039" w:rsidRDefault="00FE4039" w:rsidP="00B849AF">
      <w:pPr>
        <w:spacing w:after="120"/>
        <w:jc w:val="center"/>
        <w:rPr>
          <w:sz w:val="40"/>
          <w:szCs w:val="40"/>
        </w:rPr>
      </w:pPr>
      <w:r w:rsidRPr="00FE4039">
        <w:rPr>
          <w:sz w:val="40"/>
          <w:szCs w:val="40"/>
        </w:rPr>
        <w:t>ANDRÉ AKIM</w:t>
      </w:r>
    </w:p>
    <w:p w14:paraId="7EC16E00" w14:textId="3F9882D2" w:rsidR="00FE4039" w:rsidRPr="00FE4039" w:rsidRDefault="00FE4039" w:rsidP="00B849AF">
      <w:pPr>
        <w:spacing w:after="120"/>
        <w:jc w:val="center"/>
        <w:rPr>
          <w:sz w:val="40"/>
          <w:szCs w:val="40"/>
        </w:rPr>
      </w:pPr>
      <w:r w:rsidRPr="00FE4039">
        <w:rPr>
          <w:sz w:val="40"/>
          <w:szCs w:val="40"/>
        </w:rPr>
        <w:t>BERNARDO DE LIMA HACK</w:t>
      </w:r>
    </w:p>
    <w:p w14:paraId="58DF8B3A" w14:textId="1B7D9DC1" w:rsidR="00FE4039" w:rsidRPr="00FE4039" w:rsidRDefault="00FE4039" w:rsidP="00B849AF">
      <w:pPr>
        <w:spacing w:after="120"/>
        <w:jc w:val="center"/>
        <w:rPr>
          <w:sz w:val="40"/>
          <w:szCs w:val="40"/>
        </w:rPr>
      </w:pPr>
      <w:r w:rsidRPr="00FE4039">
        <w:rPr>
          <w:sz w:val="40"/>
          <w:szCs w:val="40"/>
        </w:rPr>
        <w:t>EMILY MATSUDA</w:t>
      </w:r>
    </w:p>
    <w:p w14:paraId="3D19A332" w14:textId="5CE30FB1" w:rsidR="00FE4039" w:rsidRPr="00FE4039" w:rsidRDefault="00FE4039" w:rsidP="00B849AF">
      <w:pPr>
        <w:spacing w:after="120"/>
        <w:jc w:val="center"/>
        <w:rPr>
          <w:sz w:val="40"/>
          <w:szCs w:val="40"/>
        </w:rPr>
      </w:pPr>
      <w:r w:rsidRPr="00FE4039">
        <w:rPr>
          <w:sz w:val="40"/>
          <w:szCs w:val="40"/>
        </w:rPr>
        <w:t>GABRIELA RIBEIRO</w:t>
      </w:r>
    </w:p>
    <w:p w14:paraId="0525B59C" w14:textId="4E5428DA" w:rsidR="006E52CB" w:rsidRPr="00FE4039" w:rsidRDefault="00FE4039" w:rsidP="00B849AF">
      <w:pPr>
        <w:spacing w:after="120"/>
        <w:jc w:val="center"/>
        <w:rPr>
          <w:sz w:val="40"/>
          <w:szCs w:val="40"/>
        </w:rPr>
      </w:pPr>
      <w:r w:rsidRPr="00FE4039">
        <w:rPr>
          <w:sz w:val="40"/>
          <w:szCs w:val="40"/>
        </w:rPr>
        <w:t>LOHAN BERG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5DDEC7F" w:rsidR="0010663D" w:rsidRPr="00FE4039" w:rsidRDefault="00FE4039" w:rsidP="0010663D">
      <w:pPr>
        <w:jc w:val="center"/>
        <w:rPr>
          <w:sz w:val="32"/>
          <w:szCs w:val="32"/>
        </w:rPr>
      </w:pPr>
      <w:r w:rsidRPr="00FE4039">
        <w:rPr>
          <w:sz w:val="32"/>
          <w:szCs w:val="32"/>
        </w:rPr>
        <w:t>AKAI ITO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25B3E05B" w14:textId="5B3C7F0C" w:rsidR="00FE4039" w:rsidRDefault="00017559" w:rsidP="00FE4039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F7385A6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74616CD2" w14:textId="77777777" w:rsidR="00FE4039" w:rsidRDefault="00FE4039" w:rsidP="00FE4039"/>
    <w:p w14:paraId="7231FB78" w14:textId="77777777" w:rsidR="00FE4039" w:rsidRDefault="00FE4039" w:rsidP="00FE4039"/>
    <w:p w14:paraId="636C8395" w14:textId="77777777" w:rsidR="00FE4039" w:rsidRDefault="00FE4039" w:rsidP="00FE4039"/>
    <w:p w14:paraId="1A7FDC0A" w14:textId="77777777" w:rsidR="00FE4039" w:rsidRDefault="00FE4039" w:rsidP="00FE4039"/>
    <w:p w14:paraId="61A9D1B5" w14:textId="77777777" w:rsidR="00FE4039" w:rsidRDefault="00FE4039" w:rsidP="00FE4039"/>
    <w:p w14:paraId="6452661D" w14:textId="77777777" w:rsidR="00FE4039" w:rsidRDefault="00FE4039" w:rsidP="00FE4039"/>
    <w:p w14:paraId="33C05DC9" w14:textId="77777777" w:rsidR="00FE4039" w:rsidRDefault="00FE4039" w:rsidP="00FE4039"/>
    <w:p w14:paraId="6FEDE7B3" w14:textId="48244D90" w:rsidR="0010663D" w:rsidRPr="00FE4039" w:rsidRDefault="0010663D" w:rsidP="00FE4039">
      <w:pPr>
        <w:jc w:val="center"/>
        <w:rPr>
          <w:sz w:val="40"/>
          <w:szCs w:val="40"/>
        </w:rPr>
      </w:pPr>
      <w:r>
        <w:t>Curitiba</w:t>
      </w:r>
    </w:p>
    <w:p w14:paraId="138ABACB" w14:textId="6E1EAE7A" w:rsidR="0010663D" w:rsidRDefault="0010663D" w:rsidP="00FE4039">
      <w:pPr>
        <w:jc w:val="center"/>
      </w:pPr>
      <w:r>
        <w:t>202</w:t>
      </w:r>
      <w:r w:rsidR="006E52C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220139A" w14:textId="748C0D76" w:rsidR="00260C5B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0129412" w:history="1">
            <w:r w:rsidR="00260C5B" w:rsidRPr="006E7B42">
              <w:rPr>
                <w:rStyle w:val="Hyperlink"/>
                <w:noProof/>
              </w:rPr>
              <w:t>ARTEFATO 1: Quadro “3 Objetivos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2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5A3C64">
              <w:rPr>
                <w:noProof/>
                <w:webHidden/>
              </w:rPr>
              <w:t>3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39CE499" w14:textId="726F2F77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3" w:history="1">
            <w:r w:rsidR="00260C5B" w:rsidRPr="006E7B42">
              <w:rPr>
                <w:rStyle w:val="Hyperlink"/>
                <w:noProof/>
              </w:rPr>
              <w:t>ARTEFATO 2: Quadro “é – não é – faz – não faz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3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5A3C64">
              <w:rPr>
                <w:noProof/>
                <w:webHidden/>
              </w:rPr>
              <w:t>4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4FA7968" w14:textId="0713717D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4" w:history="1">
            <w:r w:rsidR="00260C5B" w:rsidRPr="006E7B42">
              <w:rPr>
                <w:rStyle w:val="Hyperlink"/>
                <w:noProof/>
              </w:rPr>
              <w:t>ARTEFATO 3: Quadro “Visão de Produto”.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4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5A3C64">
              <w:rPr>
                <w:noProof/>
                <w:webHidden/>
              </w:rPr>
              <w:t>5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8104AA0" w14:textId="580EA018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5" w:history="1">
            <w:r w:rsidR="00260C5B" w:rsidRPr="006E7B42">
              <w:rPr>
                <w:rStyle w:val="Hyperlink"/>
                <w:noProof/>
              </w:rPr>
              <w:t>ARTEFATO 4: Canvas PBB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5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5A3C64">
              <w:rPr>
                <w:noProof/>
                <w:webHidden/>
              </w:rPr>
              <w:t>6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40B864F" w14:textId="2F7B36F1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6" w:history="1">
            <w:r w:rsidR="00260C5B" w:rsidRPr="006E7B42">
              <w:rPr>
                <w:rStyle w:val="Hyperlink"/>
                <w:noProof/>
              </w:rPr>
              <w:t>ARTEFATO 5: Relação de User Stori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6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5A3C64">
              <w:rPr>
                <w:noProof/>
                <w:webHidden/>
              </w:rPr>
              <w:t>9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92C68A7" w14:textId="49788B82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7" w:history="1">
            <w:r w:rsidR="00260C5B" w:rsidRPr="006E7B42">
              <w:rPr>
                <w:rStyle w:val="Hyperlink"/>
                <w:noProof/>
              </w:rPr>
              <w:t>ARTEFATO 6: Diagrama Entidade-Relacionamento (DER)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7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5A3C64">
              <w:rPr>
                <w:noProof/>
                <w:webHidden/>
              </w:rPr>
              <w:t>10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7B7B47F" w14:textId="2631BC08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8" w:history="1">
            <w:r w:rsidR="00260C5B" w:rsidRPr="006E7B42">
              <w:rPr>
                <w:rStyle w:val="Hyperlink"/>
                <w:noProof/>
              </w:rPr>
              <w:t>ARTEFATO 7: Diagrama de Class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8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5A3C64">
              <w:rPr>
                <w:noProof/>
                <w:webHidden/>
              </w:rPr>
              <w:t>11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1D944049" w14:textId="7907C10E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9" w:history="1">
            <w:r w:rsidR="00260C5B" w:rsidRPr="006E7B42">
              <w:rPr>
                <w:rStyle w:val="Hyperlink"/>
                <w:noProof/>
              </w:rPr>
              <w:t>ARTEFATO 8: Demais Diagram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9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5A3C64">
              <w:rPr>
                <w:noProof/>
                <w:webHidden/>
              </w:rPr>
              <w:t>12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5B72E352" w14:textId="6A008788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20" w:history="1">
            <w:r w:rsidR="00260C5B" w:rsidRPr="006E7B42">
              <w:rPr>
                <w:rStyle w:val="Hyperlink"/>
                <w:noProof/>
              </w:rPr>
              <w:t>REFERÊNCIA BIBLIOGRÁFIC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20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5A3C64">
              <w:rPr>
                <w:noProof/>
                <w:webHidden/>
              </w:rPr>
              <w:t>14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6944E5D1" w14:textId="6187A079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5F1D56C7" w14:textId="0C18E26C" w:rsidR="00260C5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0129421" w:history="1">
        <w:r w:rsidR="00260C5B" w:rsidRPr="00FA6DCA">
          <w:rPr>
            <w:rStyle w:val="Hyperlink"/>
            <w:noProof/>
          </w:rPr>
          <w:t>Figura 1 – Quadro “3 Objetivos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1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5A3C64">
          <w:rPr>
            <w:noProof/>
            <w:webHidden/>
          </w:rPr>
          <w:t>3</w:t>
        </w:r>
        <w:r w:rsidR="00260C5B">
          <w:rPr>
            <w:noProof/>
            <w:webHidden/>
          </w:rPr>
          <w:fldChar w:fldCharType="end"/>
        </w:r>
      </w:hyperlink>
    </w:p>
    <w:p w14:paraId="0396FDEB" w14:textId="3A5666A3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2" w:history="1">
        <w:r w:rsidR="00260C5B" w:rsidRPr="00FA6DCA">
          <w:rPr>
            <w:rStyle w:val="Hyperlink"/>
            <w:noProof/>
          </w:rPr>
          <w:t>Figura 2 – Quadro “é – não é – faz – não faz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2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5A3C64">
          <w:rPr>
            <w:noProof/>
            <w:webHidden/>
          </w:rPr>
          <w:t>4</w:t>
        </w:r>
        <w:r w:rsidR="00260C5B">
          <w:rPr>
            <w:noProof/>
            <w:webHidden/>
          </w:rPr>
          <w:fldChar w:fldCharType="end"/>
        </w:r>
      </w:hyperlink>
    </w:p>
    <w:p w14:paraId="5297C9E1" w14:textId="2D8D76B2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3" w:history="1">
        <w:r w:rsidR="00260C5B" w:rsidRPr="00FA6DCA">
          <w:rPr>
            <w:rStyle w:val="Hyperlink"/>
            <w:noProof/>
          </w:rPr>
          <w:t>Figura 3 – Quadro "Visão de Produto". 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3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5A3C64">
          <w:rPr>
            <w:noProof/>
            <w:webHidden/>
          </w:rPr>
          <w:t>5</w:t>
        </w:r>
        <w:r w:rsidR="00260C5B">
          <w:rPr>
            <w:noProof/>
            <w:webHidden/>
          </w:rPr>
          <w:fldChar w:fldCharType="end"/>
        </w:r>
      </w:hyperlink>
    </w:p>
    <w:p w14:paraId="2428AEB5" w14:textId="128FD18F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4" w:history="1">
        <w:r w:rsidR="00260C5B" w:rsidRPr="00FA6DCA">
          <w:rPr>
            <w:rStyle w:val="Hyperlink"/>
            <w:noProof/>
            <w:lang w:val="en-US"/>
          </w:rPr>
          <w:t xml:space="preserve">Figura 4 – Canvas PBB: "Product Backlog Building". </w:t>
        </w:r>
        <w:r w:rsidR="00260C5B" w:rsidRPr="00FA6DCA">
          <w:rPr>
            <w:rStyle w:val="Hyperlink"/>
            <w:noProof/>
          </w:rPr>
          <w:t>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4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5A3C64">
          <w:rPr>
            <w:noProof/>
            <w:webHidden/>
          </w:rPr>
          <w:t>6</w:t>
        </w:r>
        <w:r w:rsidR="00260C5B">
          <w:rPr>
            <w:noProof/>
            <w:webHidden/>
          </w:rPr>
          <w:fldChar w:fldCharType="end"/>
        </w:r>
      </w:hyperlink>
    </w:p>
    <w:p w14:paraId="47C313CB" w14:textId="37423607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5" w:history="1">
        <w:r w:rsidR="00260C5B" w:rsidRPr="00FA6DCA">
          <w:rPr>
            <w:rStyle w:val="Hyperlink"/>
            <w:noProof/>
          </w:rPr>
          <w:t>Figura 5 - User Stories e Critérios de Aceite.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5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5A3C64">
          <w:rPr>
            <w:noProof/>
            <w:webHidden/>
          </w:rPr>
          <w:t>9</w:t>
        </w:r>
        <w:r w:rsidR="00260C5B">
          <w:rPr>
            <w:noProof/>
            <w:webHidden/>
          </w:rPr>
          <w:fldChar w:fldCharType="end"/>
        </w:r>
      </w:hyperlink>
    </w:p>
    <w:p w14:paraId="21DB3BDF" w14:textId="0DFE3716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6" w:history="1">
        <w:r w:rsidR="00260C5B" w:rsidRPr="00FA6DCA">
          <w:rPr>
            <w:rStyle w:val="Hyperlink"/>
            <w:noProof/>
          </w:rPr>
          <w:t>Figura 6 – Exemplo: DER construído com de engenharia reversa (MySQL Workbench)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6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5A3C64">
          <w:rPr>
            <w:noProof/>
            <w:webHidden/>
          </w:rPr>
          <w:t>11</w:t>
        </w:r>
        <w:r w:rsidR="00260C5B">
          <w:rPr>
            <w:noProof/>
            <w:webHidden/>
          </w:rPr>
          <w:fldChar w:fldCharType="end"/>
        </w:r>
      </w:hyperlink>
    </w:p>
    <w:p w14:paraId="7294ADC7" w14:textId="06D115AF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7" w:history="1">
        <w:r w:rsidR="00260C5B" w:rsidRPr="00FA6DCA">
          <w:rPr>
            <w:rStyle w:val="Hyperlink"/>
            <w:noProof/>
          </w:rPr>
          <w:t>Figura 7 – Exemplo: Diagrama de Class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7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5A3C64">
          <w:rPr>
            <w:noProof/>
            <w:webHidden/>
          </w:rPr>
          <w:t>12</w:t>
        </w:r>
        <w:r w:rsidR="00260C5B">
          <w:rPr>
            <w:noProof/>
            <w:webHidden/>
          </w:rPr>
          <w:fldChar w:fldCharType="end"/>
        </w:r>
      </w:hyperlink>
    </w:p>
    <w:p w14:paraId="4CDBAE58" w14:textId="1F39AF59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8" w:history="1">
        <w:r w:rsidR="00260C5B" w:rsidRPr="00FA6DCA">
          <w:rPr>
            <w:rStyle w:val="Hyperlink"/>
            <w:noProof/>
          </w:rPr>
          <w:t>Figura 8 – Exemplo: Diagrama de Atividad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8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5A3C64">
          <w:rPr>
            <w:noProof/>
            <w:webHidden/>
          </w:rPr>
          <w:t>13</w:t>
        </w:r>
        <w:r w:rsidR="00260C5B">
          <w:rPr>
            <w:noProof/>
            <w:webHidden/>
          </w:rPr>
          <w:fldChar w:fldCharType="end"/>
        </w:r>
      </w:hyperlink>
    </w:p>
    <w:p w14:paraId="22BC33F9" w14:textId="7EB36901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9" w:history="1">
        <w:r w:rsidR="00260C5B" w:rsidRPr="00FA6DCA">
          <w:rPr>
            <w:rStyle w:val="Hyperlink"/>
            <w:noProof/>
          </w:rPr>
          <w:t>Figura 9 – Exemplo: Diagrama de Máquina de Estado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9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5A3C64">
          <w:rPr>
            <w:noProof/>
            <w:webHidden/>
          </w:rPr>
          <w:t>14</w:t>
        </w:r>
        <w:r w:rsidR="00260C5B">
          <w:rPr>
            <w:noProof/>
            <w:webHidden/>
          </w:rPr>
          <w:fldChar w:fldCharType="end"/>
        </w:r>
      </w:hyperlink>
    </w:p>
    <w:p w14:paraId="3DA00C4A" w14:textId="29228E4E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30129412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09614AB2" w:rsidR="0094014C" w:rsidRPr="00FA629D" w:rsidRDefault="00FE40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iar um ambiente para a venda de produtos relacionados ao jogo</w:t>
            </w:r>
            <w:r w:rsidR="00887AC7">
              <w:rPr>
                <w:sz w:val="24"/>
                <w:szCs w:val="24"/>
              </w:rPr>
              <w:t>.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0EF6529B" w:rsidR="0094014C" w:rsidRPr="00FA629D" w:rsidRDefault="00021987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plorar e divulgar a indústria crescente de </w:t>
            </w:r>
            <w:proofErr w:type="spellStart"/>
            <w:r>
              <w:rPr>
                <w:sz w:val="24"/>
                <w:szCs w:val="24"/>
              </w:rPr>
              <w:t>dati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imulator</w:t>
            </w:r>
            <w:proofErr w:type="spellEnd"/>
            <w:r>
              <w:rPr>
                <w:sz w:val="24"/>
                <w:szCs w:val="24"/>
              </w:rPr>
              <w:t>.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3823AB0F" w:rsidR="0094014C" w:rsidRPr="00FA629D" w:rsidRDefault="00FE40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plorar a oportunidade de </w:t>
            </w:r>
            <w:r w:rsidR="00887AC7">
              <w:rPr>
                <w:sz w:val="24"/>
                <w:szCs w:val="24"/>
              </w:rPr>
              <w:t>negócio</w:t>
            </w:r>
            <w:r>
              <w:rPr>
                <w:sz w:val="24"/>
                <w:szCs w:val="24"/>
              </w:rPr>
              <w:t xml:space="preserve"> da indústria crescente d</w:t>
            </w:r>
            <w:r w:rsidR="00887AC7">
              <w:rPr>
                <w:sz w:val="24"/>
                <w:szCs w:val="24"/>
              </w:rPr>
              <w:t xml:space="preserve">e jogos estilo date </w:t>
            </w:r>
            <w:proofErr w:type="spellStart"/>
            <w:r w:rsidR="00887AC7">
              <w:rPr>
                <w:sz w:val="24"/>
                <w:szCs w:val="24"/>
              </w:rPr>
              <w:t>simulator</w:t>
            </w:r>
            <w:proofErr w:type="spellEnd"/>
            <w:r w:rsidR="00887AC7">
              <w:rPr>
                <w:sz w:val="24"/>
                <w:szCs w:val="24"/>
              </w:rPr>
              <w:t>.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7184665C" w:rsidR="0010663D" w:rsidRDefault="0010663D" w:rsidP="00FA629D">
      <w:pPr>
        <w:pStyle w:val="Legenda"/>
        <w:spacing w:before="120"/>
      </w:pPr>
      <w:bookmarkStart w:id="3" w:name="_Toc130129421"/>
      <w:r>
        <w:t xml:space="preserve">Figura </w:t>
      </w:r>
      <w:fldSimple w:instr=" SEQ Figura \* ARABIC ">
        <w:r w:rsidR="005A3C64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30129413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707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vAlign w:val="center"/>
          </w:tcPr>
          <w:p w14:paraId="22F65F7D" w14:textId="027F2E7C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021987">
              <w:rPr>
                <w:sz w:val="24"/>
                <w:szCs w:val="24"/>
              </w:rPr>
              <w:t xml:space="preserve"> </w:t>
            </w:r>
            <w:proofErr w:type="spellStart"/>
            <w:r w:rsidR="00021987">
              <w:rPr>
                <w:sz w:val="24"/>
                <w:szCs w:val="24"/>
              </w:rPr>
              <w:t>Akai</w:t>
            </w:r>
            <w:proofErr w:type="spellEnd"/>
            <w:r w:rsidR="00021987">
              <w:rPr>
                <w:sz w:val="24"/>
                <w:szCs w:val="24"/>
              </w:rPr>
              <w:t xml:space="preserve"> Ito</w:t>
            </w:r>
          </w:p>
        </w:tc>
      </w:tr>
      <w:tr w:rsidR="00FE4039" w:rsidRPr="00F76475" w14:paraId="7A3AC52F" w14:textId="77777777" w:rsidTr="00FE4039">
        <w:trPr>
          <w:trHeight w:val="4508"/>
        </w:trPr>
        <w:tc>
          <w:tcPr>
            <w:tcW w:w="5950" w:type="dxa"/>
          </w:tcPr>
          <w:p w14:paraId="63220199" w14:textId="684045A8" w:rsidR="00FE4039" w:rsidRPr="00F76475" w:rsidRDefault="00021987" w:rsidP="0094014C">
            <w:pPr>
              <w:rPr>
                <w:sz w:val="24"/>
                <w:szCs w:val="24"/>
              </w:rPr>
            </w:pPr>
            <w:r w:rsidRPr="00021987">
              <w:rPr>
                <w:noProof/>
                <w:sz w:val="24"/>
                <w:szCs w:val="24"/>
              </w:rPr>
              <w:drawing>
                <wp:inline distT="0" distB="0" distL="0" distR="0" wp14:anchorId="04BD2762" wp14:editId="58F61432">
                  <wp:extent cx="4382848" cy="4393671"/>
                  <wp:effectExtent l="0" t="0" r="0" b="6985"/>
                  <wp:docPr id="190772786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77278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1620" cy="4412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69B506" w14:textId="6220E3A9" w:rsidR="0094014C" w:rsidRDefault="0010663D" w:rsidP="00F76475">
      <w:pPr>
        <w:pStyle w:val="Legenda"/>
        <w:spacing w:before="120"/>
      </w:pPr>
      <w:bookmarkStart w:id="6" w:name="_Toc130129422"/>
      <w:r>
        <w:t xml:space="preserve">Figura </w:t>
      </w:r>
      <w:fldSimple w:instr=" SEQ Figura \* ARABIC ">
        <w:r w:rsidR="005A3C64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30129414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5E27439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338846A1" w:rsidR="006E52CB" w:rsidRPr="00021987" w:rsidRDefault="00021987" w:rsidP="006E52CB">
            <w:pPr>
              <w:spacing w:before="120" w:after="120"/>
              <w:rPr>
                <w:sz w:val="20"/>
                <w:szCs w:val="20"/>
              </w:rPr>
            </w:pPr>
            <w:r w:rsidRPr="00021987">
              <w:rPr>
                <w:sz w:val="20"/>
                <w:szCs w:val="20"/>
              </w:rPr>
              <w:t>Jovens entre 14 e 24 anos interessados em jogos de romance.</w:t>
            </w:r>
          </w:p>
          <w:p w14:paraId="0E0A6868" w14:textId="7BC7D027" w:rsidR="00021987" w:rsidRPr="00021987" w:rsidRDefault="00021987" w:rsidP="006E52CB">
            <w:pPr>
              <w:spacing w:before="120" w:after="120"/>
              <w:rPr>
                <w:sz w:val="20"/>
                <w:szCs w:val="20"/>
              </w:rPr>
            </w:pPr>
            <w:r w:rsidRPr="00021987">
              <w:rPr>
                <w:sz w:val="20"/>
                <w:szCs w:val="20"/>
              </w:rPr>
              <w:t>Anunciantes de produtos relacionados ao jogo.</w:t>
            </w:r>
          </w:p>
          <w:p w14:paraId="21584C5D" w14:textId="0A93D6ED" w:rsidR="006E52CB" w:rsidRPr="00021987" w:rsidRDefault="006E52CB" w:rsidP="006E52CB">
            <w:pPr>
              <w:rPr>
                <w:sz w:val="20"/>
                <w:szCs w:val="20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585B021C" w:rsidR="006E52CB" w:rsidRPr="00021987" w:rsidRDefault="00021987" w:rsidP="006E52CB">
            <w:pPr>
              <w:rPr>
                <w:sz w:val="20"/>
                <w:szCs w:val="20"/>
              </w:rPr>
            </w:pPr>
            <w:r w:rsidRPr="00021987">
              <w:rPr>
                <w:sz w:val="20"/>
                <w:szCs w:val="20"/>
              </w:rPr>
              <w:t xml:space="preserve">Plataforma virtual para jogo do tipo </w:t>
            </w:r>
            <w:proofErr w:type="spellStart"/>
            <w:r w:rsidRPr="00021987">
              <w:rPr>
                <w:sz w:val="20"/>
                <w:szCs w:val="20"/>
              </w:rPr>
              <w:t>dating</w:t>
            </w:r>
            <w:proofErr w:type="spellEnd"/>
            <w:r w:rsidRPr="00021987">
              <w:rPr>
                <w:sz w:val="20"/>
                <w:szCs w:val="20"/>
              </w:rPr>
              <w:t xml:space="preserve"> </w:t>
            </w:r>
            <w:proofErr w:type="spellStart"/>
            <w:r w:rsidRPr="00021987">
              <w:rPr>
                <w:sz w:val="20"/>
                <w:szCs w:val="20"/>
              </w:rPr>
              <w:t>simulator</w:t>
            </w:r>
            <w:proofErr w:type="spellEnd"/>
            <w:r w:rsidRPr="00021987">
              <w:rPr>
                <w:sz w:val="20"/>
                <w:szCs w:val="20"/>
              </w:rPr>
              <w:t xml:space="preserve"> e fórum de discussão a respeito do jogo.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606CDA1D" w:rsidR="006E52CB" w:rsidRPr="00021987" w:rsidRDefault="00021987" w:rsidP="006E52CB">
            <w:pPr>
              <w:rPr>
                <w:sz w:val="20"/>
                <w:szCs w:val="20"/>
              </w:rPr>
            </w:pPr>
            <w:r w:rsidRPr="00021987">
              <w:rPr>
                <w:sz w:val="20"/>
                <w:szCs w:val="20"/>
              </w:rPr>
              <w:t>Entretenimento e interação social entre usuários.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0A24BDEB" w14:textId="669919F7" w:rsidR="006E52CB" w:rsidRPr="00021987" w:rsidRDefault="00021987" w:rsidP="006E52CB">
            <w:pPr>
              <w:rPr>
                <w:sz w:val="20"/>
                <w:szCs w:val="20"/>
              </w:rPr>
            </w:pPr>
            <w:r w:rsidRPr="00021987">
              <w:rPr>
                <w:sz w:val="20"/>
                <w:szCs w:val="20"/>
              </w:rPr>
              <w:t>Experiencia imersiva</w:t>
            </w:r>
            <w:r>
              <w:rPr>
                <w:sz w:val="20"/>
                <w:szCs w:val="20"/>
              </w:rPr>
              <w:t xml:space="preserve"> com o jogo</w:t>
            </w:r>
            <w:r w:rsidRPr="00021987">
              <w:rPr>
                <w:sz w:val="20"/>
                <w:szCs w:val="20"/>
              </w:rPr>
              <w:t>.</w:t>
            </w:r>
          </w:p>
          <w:p w14:paraId="2002595A" w14:textId="77777777" w:rsidR="00021987" w:rsidRDefault="00021987" w:rsidP="006E52CB">
            <w:pPr>
              <w:rPr>
                <w:sz w:val="20"/>
                <w:szCs w:val="20"/>
              </w:rPr>
            </w:pPr>
            <w:r w:rsidRPr="00021987">
              <w:rPr>
                <w:sz w:val="20"/>
                <w:szCs w:val="20"/>
              </w:rPr>
              <w:t>Nova maneira de ler histórias românticas.</w:t>
            </w:r>
          </w:p>
          <w:p w14:paraId="449EE764" w14:textId="3A9B624D" w:rsidR="00021987" w:rsidRPr="00021987" w:rsidRDefault="00021987" w:rsidP="006E52C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iação de uma comunidade voltada para o jogo.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021987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021987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79FB5C53" w:rsidR="006E52CB" w:rsidRPr="00021987" w:rsidRDefault="00021987" w:rsidP="006E52CB">
            <w:pPr>
              <w:spacing w:before="120" w:after="120"/>
            </w:pPr>
            <w:r w:rsidRPr="00021987">
              <w:t>Divulgar anúncios comerciais relacionados ao jogo.</w:t>
            </w:r>
          </w:p>
          <w:p w14:paraId="4115B7BD" w14:textId="5C796A3C" w:rsidR="006E52CB" w:rsidRPr="00021987" w:rsidRDefault="00021987" w:rsidP="00021987">
            <w:pPr>
              <w:spacing w:before="120" w:after="120"/>
              <w:rPr>
                <w:sz w:val="24"/>
                <w:szCs w:val="24"/>
              </w:rPr>
            </w:pPr>
            <w:r w:rsidRPr="00021987">
              <w:t>Criar comunidade engajada.</w:t>
            </w:r>
          </w:p>
        </w:tc>
      </w:tr>
    </w:tbl>
    <w:p w14:paraId="184CCAF3" w14:textId="2E6DD0F9" w:rsidR="00AE1E85" w:rsidRDefault="00AE1E85" w:rsidP="00F76475">
      <w:pPr>
        <w:pStyle w:val="Legenda"/>
        <w:spacing w:before="120"/>
      </w:pPr>
      <w:bookmarkStart w:id="9" w:name="_Toc130129423"/>
      <w:r>
        <w:t xml:space="preserve">Figura </w:t>
      </w:r>
      <w:fldSimple w:instr=" SEQ Figura \* ARABIC ">
        <w:r w:rsidR="005A3C64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30129415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52C06025" w:rsidR="007C2471" w:rsidRDefault="00021987" w:rsidP="007C2471">
      <w:pPr>
        <w:keepNext/>
        <w:jc w:val="center"/>
      </w:pPr>
      <w:r w:rsidRPr="00021987">
        <w:rPr>
          <w:noProof/>
        </w:rPr>
        <w:drawing>
          <wp:inline distT="0" distB="0" distL="0" distR="0" wp14:anchorId="39355DB5" wp14:editId="418418C6">
            <wp:extent cx="5400040" cy="4188460"/>
            <wp:effectExtent l="0" t="0" r="0" b="2540"/>
            <wp:docPr id="1793786456" name="Imagem 3" descr="Uma imagem contendo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786456" name="Imagem 2" descr="Uma imagem contendo Tabela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18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0F4D236D" w:rsidR="007C2471" w:rsidRDefault="007C2471" w:rsidP="007C2471">
      <w:pPr>
        <w:pStyle w:val="Legenda"/>
        <w:rPr>
          <w:noProof/>
        </w:rPr>
      </w:pPr>
      <w:bookmarkStart w:id="12" w:name="_Toc130129424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5A3C64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2B54FB08" w14:textId="1BB127B6" w:rsidR="0004617E" w:rsidRPr="000D1771" w:rsidRDefault="000D1771" w:rsidP="000D1771">
      <w:pPr>
        <w:pStyle w:val="CorpodeTexto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Link do Drive: </w:t>
      </w:r>
      <w:r w:rsidRPr="000D1771">
        <w:rPr>
          <w:sz w:val="18"/>
          <w:szCs w:val="18"/>
        </w:rPr>
        <w:t>https://drive.google.com/file/d/1JtzsXhZJStWK2cTbXDti-9Uooufs04uh/view?usp=sharing</w:t>
      </w:r>
    </w:p>
    <w:p w14:paraId="2CADBB19" w14:textId="758EDE58" w:rsidR="00AA6229" w:rsidRDefault="00AA6229" w:rsidP="00AA6229">
      <w:pPr>
        <w:pStyle w:val="CorpodeTexto"/>
      </w:pPr>
      <w:r w:rsidRPr="00AA6229">
        <w:rPr>
          <w:noProof/>
        </w:rPr>
        <w:lastRenderedPageBreak/>
        <w:drawing>
          <wp:inline distT="0" distB="0" distL="0" distR="0" wp14:anchorId="4763AC36" wp14:editId="234051CD">
            <wp:extent cx="5400040" cy="2941320"/>
            <wp:effectExtent l="0" t="0" r="0" b="0"/>
            <wp:docPr id="741713091" name="Imagem 4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713091" name="Imagem 3" descr="Diagrama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4C1A5" w14:textId="6EA4C4A7" w:rsidR="00AA6229" w:rsidRPr="0004617E" w:rsidRDefault="00AA6229" w:rsidP="0004617E">
      <w:pPr>
        <w:pStyle w:val="CorpodeTexto"/>
        <w:jc w:val="center"/>
        <w:rPr>
          <w:b/>
          <w:bCs/>
          <w:noProof/>
          <w:sz w:val="18"/>
          <w:szCs w:val="18"/>
          <w:lang w:val="en-US"/>
        </w:rPr>
      </w:pPr>
      <w:proofErr w:type="spellStart"/>
      <w:r w:rsidRPr="0004617E">
        <w:rPr>
          <w:b/>
          <w:bCs/>
          <w:sz w:val="18"/>
          <w:szCs w:val="18"/>
          <w:lang w:val="en-US"/>
        </w:rPr>
        <w:t>Figura</w:t>
      </w:r>
      <w:proofErr w:type="spellEnd"/>
      <w:r w:rsidRPr="0004617E">
        <w:rPr>
          <w:b/>
          <w:bCs/>
          <w:sz w:val="18"/>
          <w:szCs w:val="18"/>
          <w:lang w:val="en-US"/>
        </w:rPr>
        <w:t xml:space="preserve"> </w:t>
      </w:r>
      <w:r w:rsidRPr="0004617E">
        <w:rPr>
          <w:b/>
          <w:bCs/>
          <w:sz w:val="18"/>
          <w:szCs w:val="18"/>
        </w:rPr>
        <w:fldChar w:fldCharType="begin"/>
      </w:r>
      <w:r w:rsidRPr="0004617E">
        <w:rPr>
          <w:b/>
          <w:bCs/>
          <w:sz w:val="18"/>
          <w:szCs w:val="18"/>
          <w:lang w:val="en-US"/>
        </w:rPr>
        <w:instrText xml:space="preserve"> SEQ Figura \* ARABIC </w:instrText>
      </w:r>
      <w:r w:rsidRPr="0004617E">
        <w:rPr>
          <w:b/>
          <w:bCs/>
          <w:sz w:val="18"/>
          <w:szCs w:val="18"/>
        </w:rPr>
        <w:fldChar w:fldCharType="separate"/>
      </w:r>
      <w:r w:rsidR="005A3C64">
        <w:rPr>
          <w:b/>
          <w:bCs/>
          <w:noProof/>
          <w:sz w:val="18"/>
          <w:szCs w:val="18"/>
          <w:lang w:val="en-US"/>
        </w:rPr>
        <w:t>5</w:t>
      </w:r>
      <w:r w:rsidRPr="0004617E">
        <w:rPr>
          <w:b/>
          <w:bCs/>
          <w:noProof/>
          <w:sz w:val="18"/>
          <w:szCs w:val="18"/>
        </w:rPr>
        <w:fldChar w:fldCharType="end"/>
      </w:r>
      <w:r w:rsidRPr="0004617E">
        <w:rPr>
          <w:b/>
          <w:bCs/>
          <w:noProof/>
          <w:sz w:val="18"/>
          <w:szCs w:val="18"/>
        </w:rPr>
        <w:t>.1</w:t>
      </w:r>
      <w:r w:rsidRPr="0004617E">
        <w:rPr>
          <w:b/>
          <w:bCs/>
          <w:sz w:val="18"/>
          <w:szCs w:val="18"/>
          <w:lang w:val="en-US"/>
        </w:rPr>
        <w:t xml:space="preserve"> – Canvas PBB:</w:t>
      </w:r>
      <w:r w:rsidRPr="0004617E">
        <w:rPr>
          <w:b/>
          <w:bCs/>
          <w:noProof/>
          <w:sz w:val="18"/>
          <w:szCs w:val="18"/>
          <w:lang w:val="en-US"/>
        </w:rPr>
        <w:t xml:space="preserve"> "Product Backlog Building". (Expectativas)</w:t>
      </w:r>
    </w:p>
    <w:p w14:paraId="782029DE" w14:textId="77777777" w:rsidR="00AA6229" w:rsidRDefault="00AA6229" w:rsidP="00AA6229">
      <w:pPr>
        <w:pStyle w:val="CorpodeTexto"/>
      </w:pPr>
    </w:p>
    <w:p w14:paraId="1BA8BB41" w14:textId="1473FBA4" w:rsidR="00AA6229" w:rsidRDefault="00AA6229" w:rsidP="00AA6229">
      <w:pPr>
        <w:pStyle w:val="CorpodeTexto"/>
      </w:pPr>
      <w:r w:rsidRPr="00AA6229">
        <w:rPr>
          <w:noProof/>
        </w:rPr>
        <w:drawing>
          <wp:inline distT="0" distB="0" distL="0" distR="0" wp14:anchorId="6E059A5B" wp14:editId="659807E6">
            <wp:extent cx="5400040" cy="2628265"/>
            <wp:effectExtent l="0" t="0" r="0" b="635"/>
            <wp:docPr id="808756933" name="Imagem 5" descr="Linha do temp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56933" name="Imagem 4" descr="Linha do tempo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2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F2BB1" w14:textId="62BF1A37" w:rsidR="0004617E" w:rsidRPr="0004617E" w:rsidRDefault="00AA6229" w:rsidP="0004617E">
      <w:pPr>
        <w:pStyle w:val="CorpodeTexto"/>
        <w:jc w:val="center"/>
        <w:rPr>
          <w:b/>
          <w:bCs/>
          <w:noProof/>
          <w:sz w:val="18"/>
          <w:szCs w:val="18"/>
          <w:lang w:val="en-US"/>
        </w:rPr>
      </w:pPr>
      <w:proofErr w:type="spellStart"/>
      <w:r w:rsidRPr="0004617E">
        <w:rPr>
          <w:b/>
          <w:bCs/>
          <w:sz w:val="18"/>
          <w:szCs w:val="18"/>
          <w:lang w:val="en-US"/>
        </w:rPr>
        <w:t>Figura</w:t>
      </w:r>
      <w:proofErr w:type="spellEnd"/>
      <w:r w:rsidRPr="0004617E">
        <w:rPr>
          <w:b/>
          <w:bCs/>
          <w:sz w:val="18"/>
          <w:szCs w:val="18"/>
          <w:lang w:val="en-US"/>
        </w:rPr>
        <w:t xml:space="preserve"> </w:t>
      </w:r>
      <w:r w:rsidRPr="0004617E">
        <w:rPr>
          <w:b/>
          <w:bCs/>
          <w:sz w:val="18"/>
          <w:szCs w:val="18"/>
        </w:rPr>
        <w:fldChar w:fldCharType="begin"/>
      </w:r>
      <w:r w:rsidRPr="0004617E">
        <w:rPr>
          <w:b/>
          <w:bCs/>
          <w:sz w:val="18"/>
          <w:szCs w:val="18"/>
          <w:lang w:val="en-US"/>
        </w:rPr>
        <w:instrText xml:space="preserve"> SEQ Figura \* ARABIC </w:instrText>
      </w:r>
      <w:r w:rsidRPr="0004617E">
        <w:rPr>
          <w:b/>
          <w:bCs/>
          <w:sz w:val="18"/>
          <w:szCs w:val="18"/>
        </w:rPr>
        <w:fldChar w:fldCharType="separate"/>
      </w:r>
      <w:r w:rsidR="005A3C64">
        <w:rPr>
          <w:b/>
          <w:bCs/>
          <w:noProof/>
          <w:sz w:val="18"/>
          <w:szCs w:val="18"/>
          <w:lang w:val="en-US"/>
        </w:rPr>
        <w:t>6</w:t>
      </w:r>
      <w:r w:rsidRPr="0004617E">
        <w:rPr>
          <w:b/>
          <w:bCs/>
          <w:noProof/>
          <w:sz w:val="18"/>
          <w:szCs w:val="18"/>
        </w:rPr>
        <w:fldChar w:fldCharType="end"/>
      </w:r>
      <w:r w:rsidRPr="0004617E">
        <w:rPr>
          <w:b/>
          <w:bCs/>
          <w:noProof/>
          <w:sz w:val="18"/>
          <w:szCs w:val="18"/>
        </w:rPr>
        <w:t>.2</w:t>
      </w:r>
      <w:r w:rsidRPr="0004617E">
        <w:rPr>
          <w:b/>
          <w:bCs/>
          <w:sz w:val="18"/>
          <w:szCs w:val="18"/>
          <w:lang w:val="en-US"/>
        </w:rPr>
        <w:t xml:space="preserve"> – Canvas PBB:</w:t>
      </w:r>
      <w:r w:rsidRPr="0004617E">
        <w:rPr>
          <w:b/>
          <w:bCs/>
          <w:noProof/>
          <w:sz w:val="18"/>
          <w:szCs w:val="18"/>
          <w:lang w:val="en-US"/>
        </w:rPr>
        <w:t xml:space="preserve"> "Product Backlog Building". (Problemas)</w:t>
      </w:r>
    </w:p>
    <w:p w14:paraId="7B5EEA2C" w14:textId="762F238A" w:rsidR="00AA6229" w:rsidRDefault="00AA6229" w:rsidP="00AA6229">
      <w:pPr>
        <w:pStyle w:val="CorpodeTexto"/>
      </w:pPr>
    </w:p>
    <w:p w14:paraId="097369D6" w14:textId="77777777" w:rsidR="0004617E" w:rsidRDefault="0004617E" w:rsidP="00AA6229">
      <w:pPr>
        <w:pStyle w:val="CorpodeTexto"/>
      </w:pPr>
    </w:p>
    <w:p w14:paraId="032D1621" w14:textId="2E07E138" w:rsidR="00AA6229" w:rsidRDefault="00AA6229" w:rsidP="00AA6229">
      <w:pPr>
        <w:pStyle w:val="CorpodeTexto"/>
      </w:pPr>
      <w:r w:rsidRPr="00AA6229">
        <w:rPr>
          <w:noProof/>
        </w:rPr>
        <w:lastRenderedPageBreak/>
        <w:drawing>
          <wp:inline distT="0" distB="0" distL="0" distR="0" wp14:anchorId="11780FFE" wp14:editId="0FC5B044">
            <wp:extent cx="5400040" cy="1501775"/>
            <wp:effectExtent l="0" t="0" r="0" b="3175"/>
            <wp:docPr id="1311255966" name="Imagem 6" descr="Gráfico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255966" name="Imagem 5" descr="Gráfico&#10;&#10;Descrição gerada automaticamente com confiança baixa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0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7E3E0" w14:textId="0872639E" w:rsidR="00AA6229" w:rsidRPr="0004617E" w:rsidRDefault="00AA6229" w:rsidP="0004617E">
      <w:pPr>
        <w:pStyle w:val="CorpodeTexto"/>
        <w:jc w:val="center"/>
        <w:rPr>
          <w:b/>
          <w:bCs/>
          <w:noProof/>
          <w:lang w:val="en-US"/>
        </w:rPr>
      </w:pPr>
      <w:proofErr w:type="spellStart"/>
      <w:r w:rsidRPr="0004617E">
        <w:rPr>
          <w:b/>
          <w:bCs/>
          <w:sz w:val="18"/>
          <w:szCs w:val="18"/>
          <w:lang w:val="en-US"/>
        </w:rPr>
        <w:t>Figura</w:t>
      </w:r>
      <w:proofErr w:type="spellEnd"/>
      <w:r w:rsidRPr="0004617E">
        <w:rPr>
          <w:b/>
          <w:bCs/>
          <w:sz w:val="18"/>
          <w:szCs w:val="18"/>
          <w:lang w:val="en-US"/>
        </w:rPr>
        <w:t xml:space="preserve"> </w:t>
      </w:r>
      <w:r w:rsidRPr="0004617E">
        <w:rPr>
          <w:b/>
          <w:bCs/>
          <w:sz w:val="18"/>
          <w:szCs w:val="18"/>
        </w:rPr>
        <w:fldChar w:fldCharType="begin"/>
      </w:r>
      <w:r w:rsidRPr="0004617E">
        <w:rPr>
          <w:b/>
          <w:bCs/>
          <w:sz w:val="18"/>
          <w:szCs w:val="18"/>
          <w:lang w:val="en-US"/>
        </w:rPr>
        <w:instrText xml:space="preserve"> SEQ Figura \* ARABIC </w:instrText>
      </w:r>
      <w:r w:rsidRPr="0004617E">
        <w:rPr>
          <w:b/>
          <w:bCs/>
          <w:sz w:val="18"/>
          <w:szCs w:val="18"/>
        </w:rPr>
        <w:fldChar w:fldCharType="separate"/>
      </w:r>
      <w:r w:rsidR="005A3C64">
        <w:rPr>
          <w:b/>
          <w:bCs/>
          <w:noProof/>
          <w:sz w:val="18"/>
          <w:szCs w:val="18"/>
          <w:lang w:val="en-US"/>
        </w:rPr>
        <w:t>7</w:t>
      </w:r>
      <w:r w:rsidRPr="0004617E">
        <w:rPr>
          <w:b/>
          <w:bCs/>
          <w:noProof/>
          <w:sz w:val="18"/>
          <w:szCs w:val="18"/>
        </w:rPr>
        <w:fldChar w:fldCharType="end"/>
      </w:r>
      <w:r w:rsidRPr="0004617E">
        <w:rPr>
          <w:b/>
          <w:bCs/>
          <w:noProof/>
          <w:sz w:val="18"/>
          <w:szCs w:val="18"/>
        </w:rPr>
        <w:t>.3</w:t>
      </w:r>
      <w:r w:rsidRPr="0004617E">
        <w:rPr>
          <w:b/>
          <w:bCs/>
          <w:sz w:val="18"/>
          <w:szCs w:val="18"/>
          <w:lang w:val="en-US"/>
        </w:rPr>
        <w:t xml:space="preserve"> – Canvas PBB:</w:t>
      </w:r>
      <w:r w:rsidRPr="0004617E">
        <w:rPr>
          <w:b/>
          <w:bCs/>
          <w:noProof/>
          <w:sz w:val="18"/>
          <w:szCs w:val="18"/>
          <w:lang w:val="en-US"/>
        </w:rPr>
        <w:t xml:space="preserve"> "Product Backlog Building". (Personas)</w:t>
      </w:r>
    </w:p>
    <w:p w14:paraId="632B36E0" w14:textId="77777777" w:rsidR="00AA6229" w:rsidRDefault="00AA6229" w:rsidP="00AA6229">
      <w:pPr>
        <w:pStyle w:val="CorpodeTexto"/>
      </w:pPr>
    </w:p>
    <w:p w14:paraId="21E0D3DB" w14:textId="510AB300" w:rsidR="00AA6229" w:rsidRPr="00AA6229" w:rsidRDefault="00AA6229" w:rsidP="00AA6229">
      <w:pPr>
        <w:pStyle w:val="CorpodeTexto"/>
      </w:pPr>
      <w:r w:rsidRPr="00AA6229">
        <w:rPr>
          <w:noProof/>
        </w:rPr>
        <w:drawing>
          <wp:inline distT="0" distB="0" distL="0" distR="0" wp14:anchorId="2281F107" wp14:editId="53EBF6CC">
            <wp:extent cx="5400040" cy="1303020"/>
            <wp:effectExtent l="0" t="0" r="0" b="0"/>
            <wp:docPr id="986064836" name="Imagem 7" descr="Gráfico, Gráfico de cascat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064836" name="Imagem 6" descr="Gráfico, Gráfico de cascata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69286" w14:textId="240F9DF2" w:rsidR="007C2471" w:rsidRPr="0004617E" w:rsidRDefault="00AA6229" w:rsidP="0004617E">
      <w:pPr>
        <w:jc w:val="center"/>
        <w:rPr>
          <w:b/>
          <w:bCs/>
          <w:noProof/>
          <w:sz w:val="18"/>
          <w:szCs w:val="18"/>
          <w:lang w:val="en-US"/>
        </w:rPr>
      </w:pPr>
      <w:proofErr w:type="spellStart"/>
      <w:r w:rsidRPr="0004617E">
        <w:rPr>
          <w:b/>
          <w:bCs/>
          <w:sz w:val="18"/>
          <w:szCs w:val="18"/>
          <w:lang w:val="en-US"/>
        </w:rPr>
        <w:t>Figura</w:t>
      </w:r>
      <w:proofErr w:type="spellEnd"/>
      <w:r w:rsidRPr="0004617E">
        <w:rPr>
          <w:b/>
          <w:bCs/>
          <w:sz w:val="18"/>
          <w:szCs w:val="18"/>
          <w:lang w:val="en-US"/>
        </w:rPr>
        <w:t xml:space="preserve"> </w:t>
      </w:r>
      <w:r w:rsidRPr="0004617E">
        <w:rPr>
          <w:b/>
          <w:bCs/>
          <w:sz w:val="18"/>
          <w:szCs w:val="18"/>
        </w:rPr>
        <w:fldChar w:fldCharType="begin"/>
      </w:r>
      <w:r w:rsidRPr="0004617E">
        <w:rPr>
          <w:b/>
          <w:bCs/>
          <w:sz w:val="18"/>
          <w:szCs w:val="18"/>
          <w:lang w:val="en-US"/>
        </w:rPr>
        <w:instrText xml:space="preserve"> SEQ Figura \* ARABIC </w:instrText>
      </w:r>
      <w:r w:rsidRPr="0004617E">
        <w:rPr>
          <w:b/>
          <w:bCs/>
          <w:sz w:val="18"/>
          <w:szCs w:val="18"/>
        </w:rPr>
        <w:fldChar w:fldCharType="separate"/>
      </w:r>
      <w:r w:rsidR="005A3C64">
        <w:rPr>
          <w:b/>
          <w:bCs/>
          <w:noProof/>
          <w:sz w:val="18"/>
          <w:szCs w:val="18"/>
          <w:lang w:val="en-US"/>
        </w:rPr>
        <w:t>8</w:t>
      </w:r>
      <w:r w:rsidRPr="0004617E">
        <w:rPr>
          <w:b/>
          <w:bCs/>
          <w:noProof/>
          <w:sz w:val="18"/>
          <w:szCs w:val="18"/>
        </w:rPr>
        <w:fldChar w:fldCharType="end"/>
      </w:r>
      <w:r w:rsidRPr="0004617E">
        <w:rPr>
          <w:b/>
          <w:bCs/>
          <w:noProof/>
          <w:sz w:val="18"/>
          <w:szCs w:val="18"/>
        </w:rPr>
        <w:t>.4</w:t>
      </w:r>
      <w:r w:rsidRPr="0004617E">
        <w:rPr>
          <w:b/>
          <w:bCs/>
          <w:sz w:val="18"/>
          <w:szCs w:val="18"/>
          <w:lang w:val="en-US"/>
        </w:rPr>
        <w:t xml:space="preserve"> – Canvas PBB:</w:t>
      </w:r>
      <w:r w:rsidRPr="0004617E">
        <w:rPr>
          <w:b/>
          <w:bCs/>
          <w:noProof/>
          <w:sz w:val="18"/>
          <w:szCs w:val="18"/>
          <w:lang w:val="en-US"/>
        </w:rPr>
        <w:t xml:space="preserve"> "Product Backlog Building". (Features)</w:t>
      </w:r>
    </w:p>
    <w:p w14:paraId="05E22FA6" w14:textId="77777777" w:rsidR="00AA6229" w:rsidRDefault="00AA6229" w:rsidP="0043409E"/>
    <w:p w14:paraId="23448AC6" w14:textId="0A901D68" w:rsidR="00AA6229" w:rsidRPr="00017559" w:rsidRDefault="00AA6229" w:rsidP="0043409E">
      <w:r w:rsidRPr="00AA6229">
        <w:rPr>
          <w:noProof/>
        </w:rPr>
        <w:drawing>
          <wp:inline distT="0" distB="0" distL="0" distR="0" wp14:anchorId="55C4E55D" wp14:editId="0A130BC1">
            <wp:extent cx="5400040" cy="3524250"/>
            <wp:effectExtent l="0" t="0" r="0" b="0"/>
            <wp:docPr id="1781117296" name="Imagem 8" descr="Cart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117296" name="Imagem 7" descr="Carta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7B7DA" w14:textId="5B6E598D" w:rsidR="00B257D8" w:rsidRPr="0004617E" w:rsidRDefault="00AA6229" w:rsidP="0004617E">
      <w:pPr>
        <w:jc w:val="center"/>
        <w:rPr>
          <w:b/>
          <w:bCs/>
        </w:rPr>
      </w:pPr>
      <w:proofErr w:type="spellStart"/>
      <w:r w:rsidRPr="0004617E">
        <w:rPr>
          <w:b/>
          <w:bCs/>
          <w:sz w:val="18"/>
          <w:szCs w:val="18"/>
          <w:lang w:val="en-US"/>
        </w:rPr>
        <w:t>Figura</w:t>
      </w:r>
      <w:proofErr w:type="spellEnd"/>
      <w:r w:rsidRPr="0004617E">
        <w:rPr>
          <w:b/>
          <w:bCs/>
          <w:sz w:val="18"/>
          <w:szCs w:val="18"/>
          <w:lang w:val="en-US"/>
        </w:rPr>
        <w:t xml:space="preserve"> </w:t>
      </w:r>
      <w:r w:rsidRPr="0004617E">
        <w:rPr>
          <w:b/>
          <w:bCs/>
          <w:sz w:val="18"/>
          <w:szCs w:val="18"/>
        </w:rPr>
        <w:fldChar w:fldCharType="begin"/>
      </w:r>
      <w:r w:rsidRPr="0004617E">
        <w:rPr>
          <w:b/>
          <w:bCs/>
          <w:sz w:val="18"/>
          <w:szCs w:val="18"/>
          <w:lang w:val="en-US"/>
        </w:rPr>
        <w:instrText xml:space="preserve"> SEQ Figura \* ARABIC </w:instrText>
      </w:r>
      <w:r w:rsidRPr="0004617E">
        <w:rPr>
          <w:b/>
          <w:bCs/>
          <w:sz w:val="18"/>
          <w:szCs w:val="18"/>
        </w:rPr>
        <w:fldChar w:fldCharType="separate"/>
      </w:r>
      <w:r w:rsidR="005A3C64">
        <w:rPr>
          <w:b/>
          <w:bCs/>
          <w:noProof/>
          <w:sz w:val="18"/>
          <w:szCs w:val="18"/>
          <w:lang w:val="en-US"/>
        </w:rPr>
        <w:t>9</w:t>
      </w:r>
      <w:r w:rsidRPr="0004617E">
        <w:rPr>
          <w:b/>
          <w:bCs/>
          <w:noProof/>
          <w:sz w:val="18"/>
          <w:szCs w:val="18"/>
        </w:rPr>
        <w:fldChar w:fldCharType="end"/>
      </w:r>
      <w:r w:rsidRPr="0004617E">
        <w:rPr>
          <w:b/>
          <w:bCs/>
          <w:noProof/>
          <w:sz w:val="18"/>
          <w:szCs w:val="18"/>
        </w:rPr>
        <w:t>.5</w:t>
      </w:r>
      <w:r w:rsidRPr="0004617E">
        <w:rPr>
          <w:b/>
          <w:bCs/>
          <w:sz w:val="18"/>
          <w:szCs w:val="18"/>
          <w:lang w:val="en-US"/>
        </w:rPr>
        <w:t xml:space="preserve"> – Canvas PBB:</w:t>
      </w:r>
      <w:r w:rsidRPr="0004617E">
        <w:rPr>
          <w:b/>
          <w:bCs/>
          <w:noProof/>
          <w:sz w:val="18"/>
          <w:szCs w:val="18"/>
          <w:lang w:val="en-US"/>
        </w:rPr>
        <w:t xml:space="preserve"> "Product Backlog Building". (PBI)</w:t>
      </w:r>
      <w:r w:rsidR="00B257D8" w:rsidRPr="0004617E">
        <w:rPr>
          <w:b/>
          <w:bCs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30129416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4A53E604" w:rsidR="00F76475" w:rsidRPr="00C15418" w:rsidRDefault="00F76475" w:rsidP="000A492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5F9A4467" w:rsidR="006E52CB" w:rsidRPr="00D9417D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 w:rsidRPr="00D9417D">
              <w:rPr>
                <w:b/>
                <w:bCs/>
              </w:rPr>
              <w:t>HISTÓRIA DO USUÁRIO 1 - PBI</w:t>
            </w:r>
            <w:r w:rsidRPr="00D9417D">
              <w:t xml:space="preserve">: </w:t>
            </w:r>
            <w:r w:rsidR="00D9417D" w:rsidRPr="00D9417D">
              <w:t>Realizar cadastro de jogador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77D5C000" w:rsidR="006E52CB" w:rsidRPr="00D9417D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D9417D">
              <w:rPr>
                <w:b/>
                <w:bCs/>
              </w:rPr>
              <w:t>COMO</w:t>
            </w:r>
            <w:r w:rsidRPr="00D9417D">
              <w:t xml:space="preserve">: </w:t>
            </w:r>
            <w:r w:rsidR="00D9417D" w:rsidRPr="00D9417D">
              <w:t>Jogador</w:t>
            </w:r>
          </w:p>
          <w:p w14:paraId="657D68C2" w14:textId="4EBC0A16" w:rsidR="006E52CB" w:rsidRPr="00D9417D" w:rsidRDefault="006E52CB" w:rsidP="006931E7">
            <w:pPr>
              <w:spacing w:before="60" w:after="60"/>
              <w:ind w:left="30" w:hanging="30"/>
            </w:pPr>
            <w:r w:rsidRPr="00D9417D">
              <w:rPr>
                <w:b/>
                <w:bCs/>
              </w:rPr>
              <w:t>POSSO</w:t>
            </w:r>
            <w:r w:rsidRPr="00D9417D">
              <w:t xml:space="preserve">: </w:t>
            </w:r>
            <w:r w:rsidR="00D9417D" w:rsidRPr="00D9417D">
              <w:t>Realizar cadastro de jogador</w:t>
            </w:r>
          </w:p>
          <w:p w14:paraId="1728C3E7" w14:textId="7FD1979A" w:rsidR="006E52CB" w:rsidRPr="00D9417D" w:rsidRDefault="006E52CB" w:rsidP="006931E7">
            <w:pPr>
              <w:spacing w:before="60" w:after="60"/>
              <w:ind w:left="30" w:hanging="30"/>
            </w:pPr>
            <w:r w:rsidRPr="00D9417D">
              <w:rPr>
                <w:b/>
                <w:bCs/>
              </w:rPr>
              <w:t>PARA</w:t>
            </w:r>
            <w:r w:rsidRPr="00D9417D">
              <w:t xml:space="preserve">: </w:t>
            </w:r>
            <w:r w:rsidR="00D9417D" w:rsidRPr="00D9417D">
              <w:t xml:space="preserve">Realizar postagens no fórum </w:t>
            </w:r>
          </w:p>
        </w:tc>
      </w:tr>
      <w:tr w:rsidR="006E52CB" w14:paraId="6E28770E" w14:textId="77777777" w:rsidTr="006931E7">
        <w:tc>
          <w:tcPr>
            <w:tcW w:w="1276" w:type="dxa"/>
          </w:tcPr>
          <w:p w14:paraId="488EF6BB" w14:textId="77777777" w:rsidR="006E52CB" w:rsidRPr="00D9417D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D9417D">
              <w:rPr>
                <w:b/>
                <w:bCs/>
              </w:rPr>
              <w:t xml:space="preserve">Critério de </w:t>
            </w:r>
          </w:p>
          <w:p w14:paraId="2F9C335C" w14:textId="77777777" w:rsidR="006E52CB" w:rsidRPr="00D9417D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D9417D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4952BAA1" w:rsidR="006E52CB" w:rsidRPr="00D9417D" w:rsidRDefault="006E52CB" w:rsidP="006931E7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DADO</w:t>
            </w:r>
            <w:r w:rsidRPr="00D9417D">
              <w:t xml:space="preserve"> </w:t>
            </w:r>
            <w:r w:rsidRPr="00D9417D">
              <w:rPr>
                <w:b/>
                <w:bCs/>
              </w:rPr>
              <w:t>QUE</w:t>
            </w:r>
            <w:r w:rsidRPr="00D9417D">
              <w:t xml:space="preserve">: </w:t>
            </w:r>
            <w:r w:rsidR="00D9417D" w:rsidRPr="00D9417D">
              <w:t>Tenho interesse em acessar o site</w:t>
            </w:r>
          </w:p>
          <w:p w14:paraId="259ABC89" w14:textId="67BC6C03" w:rsidR="006E52CB" w:rsidRPr="00D9417D" w:rsidRDefault="006E52CB" w:rsidP="006931E7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QUANDO</w:t>
            </w:r>
            <w:r w:rsidRPr="00D9417D">
              <w:t xml:space="preserve">: </w:t>
            </w:r>
            <w:r w:rsidR="00D9417D" w:rsidRPr="00D9417D">
              <w:t>Não tenho uma conta e preencho o cadastro com os dados corretos e com um nome de usuário que ainda não foi cadastrado</w:t>
            </w:r>
          </w:p>
          <w:p w14:paraId="3C3F9449" w14:textId="6DFE8FF3" w:rsidR="006E52CB" w:rsidRPr="00D9417D" w:rsidRDefault="006E52CB" w:rsidP="006931E7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ENTÃO</w:t>
            </w:r>
            <w:r w:rsidRPr="00D9417D">
              <w:t xml:space="preserve">: </w:t>
            </w:r>
            <w:r w:rsidR="00D9417D" w:rsidRPr="00D9417D">
              <w:t>Meu cadastro é realizado com sucesso.</w:t>
            </w:r>
          </w:p>
        </w:tc>
      </w:tr>
      <w:tr w:rsidR="006E52CB" w14:paraId="27AB1691" w14:textId="77777777" w:rsidTr="006931E7">
        <w:tc>
          <w:tcPr>
            <w:tcW w:w="1276" w:type="dxa"/>
          </w:tcPr>
          <w:p w14:paraId="216C3951" w14:textId="77777777" w:rsidR="006E52CB" w:rsidRPr="00D9417D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D9417D">
              <w:rPr>
                <w:b/>
                <w:bCs/>
              </w:rPr>
              <w:t xml:space="preserve">Critério de </w:t>
            </w:r>
          </w:p>
          <w:p w14:paraId="4FDF9B30" w14:textId="77777777" w:rsidR="006E52CB" w:rsidRPr="00D9417D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D9417D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0C9CBE2D" w14:textId="0B78EDEF" w:rsidR="00D9417D" w:rsidRPr="00D9417D" w:rsidRDefault="00D9417D" w:rsidP="00D9417D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DADO</w:t>
            </w:r>
            <w:r w:rsidRPr="00D9417D">
              <w:t xml:space="preserve"> </w:t>
            </w:r>
            <w:r w:rsidRPr="00D9417D">
              <w:rPr>
                <w:b/>
                <w:bCs/>
              </w:rPr>
              <w:t>QUE</w:t>
            </w:r>
            <w:r w:rsidRPr="00D9417D">
              <w:t>: Tenho interesse em acessar o site</w:t>
            </w:r>
          </w:p>
          <w:p w14:paraId="74386D2E" w14:textId="435F40B0" w:rsidR="00D9417D" w:rsidRPr="00D9417D" w:rsidRDefault="00D9417D" w:rsidP="00D9417D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QUANDO</w:t>
            </w:r>
            <w:r w:rsidRPr="00D9417D">
              <w:t>: Não tenho uma conta e preencho o cadastro com os dados corretos, porém com nome de usuário que já foi cadastrado</w:t>
            </w:r>
          </w:p>
          <w:p w14:paraId="4F0C587A" w14:textId="35B9ECC4" w:rsidR="006E52CB" w:rsidRPr="00D9417D" w:rsidRDefault="00D9417D" w:rsidP="00D9417D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ENTÃO</w:t>
            </w:r>
            <w:r w:rsidRPr="00D9417D">
              <w:t>: Meu cadastro não é realizado.</w:t>
            </w:r>
          </w:p>
        </w:tc>
      </w:tr>
    </w:tbl>
    <w:p w14:paraId="2DDC2ED7" w14:textId="580C8B0F" w:rsidR="00D9417D" w:rsidRDefault="00D9417D" w:rsidP="00C44832">
      <w:pPr>
        <w:pStyle w:val="Legenda"/>
        <w:spacing w:before="120"/>
      </w:pPr>
      <w:bookmarkStart w:id="15" w:name="_Toc96268061"/>
      <w:bookmarkStart w:id="16" w:name="_Toc130129425"/>
      <w:bookmarkEnd w:id="14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9417D" w:rsidRPr="00821815" w14:paraId="5B0AF55B" w14:textId="77777777" w:rsidTr="00E44CDB">
        <w:trPr>
          <w:trHeight w:val="380"/>
        </w:trPr>
        <w:tc>
          <w:tcPr>
            <w:tcW w:w="8505" w:type="dxa"/>
            <w:gridSpan w:val="2"/>
            <w:vAlign w:val="center"/>
          </w:tcPr>
          <w:p w14:paraId="4965A22A" w14:textId="28F990BE" w:rsidR="00D9417D" w:rsidRPr="00D9417D" w:rsidRDefault="00D9417D" w:rsidP="00E44CDB">
            <w:pPr>
              <w:spacing w:before="60" w:after="60"/>
              <w:ind w:left="30" w:hanging="30"/>
              <w:rPr>
                <w:b/>
                <w:bCs/>
              </w:rPr>
            </w:pPr>
            <w:r w:rsidRPr="00D9417D">
              <w:rPr>
                <w:b/>
                <w:bCs/>
              </w:rPr>
              <w:t>HISTÓRIA DO USUÁRIO 1 - PBI</w:t>
            </w:r>
            <w:r w:rsidRPr="00D9417D">
              <w:t xml:space="preserve">: Realizar cadastro de </w:t>
            </w:r>
            <w:r w:rsidR="00F724C2">
              <w:t>Anunciante</w:t>
            </w:r>
          </w:p>
        </w:tc>
      </w:tr>
      <w:tr w:rsidR="00D9417D" w14:paraId="4AE44323" w14:textId="77777777" w:rsidTr="00E44CDB">
        <w:tc>
          <w:tcPr>
            <w:tcW w:w="8505" w:type="dxa"/>
            <w:gridSpan w:val="2"/>
          </w:tcPr>
          <w:p w14:paraId="4E738491" w14:textId="77777777" w:rsidR="00D9417D" w:rsidRPr="00D9417D" w:rsidRDefault="00D9417D" w:rsidP="00E44CDB">
            <w:pPr>
              <w:spacing w:before="60" w:after="60"/>
              <w:ind w:left="30" w:hanging="30"/>
            </w:pPr>
            <w:r w:rsidRPr="00D9417D">
              <w:rPr>
                <w:b/>
                <w:bCs/>
              </w:rPr>
              <w:t>COMO</w:t>
            </w:r>
            <w:r w:rsidRPr="00D9417D">
              <w:t>: Jogador</w:t>
            </w:r>
          </w:p>
          <w:p w14:paraId="40B186B8" w14:textId="7484A4E1" w:rsidR="00D9417D" w:rsidRPr="00D9417D" w:rsidRDefault="00D9417D" w:rsidP="00E44CDB">
            <w:pPr>
              <w:spacing w:before="60" w:after="60"/>
              <w:ind w:left="30" w:hanging="30"/>
            </w:pPr>
            <w:r w:rsidRPr="00D9417D">
              <w:rPr>
                <w:b/>
                <w:bCs/>
              </w:rPr>
              <w:t>POSSO</w:t>
            </w:r>
            <w:r w:rsidRPr="00D9417D">
              <w:t xml:space="preserve">: Realizar cadastro de </w:t>
            </w:r>
            <w:r w:rsidR="00F724C2">
              <w:t>Anunciante</w:t>
            </w:r>
          </w:p>
          <w:p w14:paraId="758A04BA" w14:textId="58051F0E" w:rsidR="00D9417D" w:rsidRPr="00D9417D" w:rsidRDefault="00D9417D" w:rsidP="00E44CDB">
            <w:pPr>
              <w:spacing w:before="60" w:after="60"/>
              <w:ind w:left="30" w:hanging="30"/>
            </w:pPr>
            <w:r w:rsidRPr="00D9417D">
              <w:rPr>
                <w:b/>
                <w:bCs/>
              </w:rPr>
              <w:t>PARA</w:t>
            </w:r>
            <w:r w:rsidRPr="00D9417D">
              <w:t xml:space="preserve">: </w:t>
            </w:r>
            <w:r w:rsidR="00F724C2">
              <w:t>Disponibilizar anúncios no site.</w:t>
            </w:r>
            <w:r w:rsidRPr="00D9417D">
              <w:t xml:space="preserve"> </w:t>
            </w:r>
          </w:p>
        </w:tc>
      </w:tr>
      <w:tr w:rsidR="00D9417D" w14:paraId="48BC2117" w14:textId="77777777" w:rsidTr="00E44CDB">
        <w:tc>
          <w:tcPr>
            <w:tcW w:w="1276" w:type="dxa"/>
          </w:tcPr>
          <w:p w14:paraId="31F08163" w14:textId="77777777" w:rsidR="00D9417D" w:rsidRPr="00D9417D" w:rsidRDefault="00D9417D" w:rsidP="00E44CDB">
            <w:pPr>
              <w:spacing w:before="60" w:after="60"/>
              <w:ind w:left="96" w:hanging="41"/>
              <w:rPr>
                <w:b/>
                <w:bCs/>
              </w:rPr>
            </w:pPr>
            <w:r w:rsidRPr="00D9417D">
              <w:rPr>
                <w:b/>
                <w:bCs/>
              </w:rPr>
              <w:t xml:space="preserve">Critério de </w:t>
            </w:r>
          </w:p>
          <w:p w14:paraId="72A08D7A" w14:textId="77777777" w:rsidR="00D9417D" w:rsidRPr="00D9417D" w:rsidRDefault="00D9417D" w:rsidP="00E44CDB">
            <w:pPr>
              <w:spacing w:before="60" w:after="60"/>
              <w:ind w:left="96" w:hanging="41"/>
              <w:rPr>
                <w:b/>
                <w:bCs/>
              </w:rPr>
            </w:pPr>
            <w:r w:rsidRPr="00D9417D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4606B59" w14:textId="4F21FC83" w:rsidR="00D9417D" w:rsidRPr="00D9417D" w:rsidRDefault="00D9417D" w:rsidP="00E44CDB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DADO</w:t>
            </w:r>
            <w:r w:rsidRPr="00D9417D">
              <w:t xml:space="preserve"> </w:t>
            </w:r>
            <w:r w:rsidRPr="00D9417D">
              <w:rPr>
                <w:b/>
                <w:bCs/>
              </w:rPr>
              <w:t>QUE</w:t>
            </w:r>
            <w:r w:rsidRPr="00D9417D">
              <w:t xml:space="preserve">: Tenho interesse em </w:t>
            </w:r>
            <w:r w:rsidR="00F724C2">
              <w:t>anunciar no site</w:t>
            </w:r>
          </w:p>
          <w:p w14:paraId="5202E9B5" w14:textId="77777777" w:rsidR="00D9417D" w:rsidRPr="00D9417D" w:rsidRDefault="00D9417D" w:rsidP="00E44CDB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QUANDO</w:t>
            </w:r>
            <w:r w:rsidRPr="00D9417D">
              <w:t>: Não tenho uma conta e preencho o cadastro com os dados corretos e com um nome de usuário que ainda não foi cadastrado</w:t>
            </w:r>
          </w:p>
          <w:p w14:paraId="54CC9D51" w14:textId="77777777" w:rsidR="00D9417D" w:rsidRPr="00D9417D" w:rsidRDefault="00D9417D" w:rsidP="00E44CDB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ENTÃO</w:t>
            </w:r>
            <w:r w:rsidRPr="00D9417D">
              <w:t>: Meu cadastro é realizado com sucesso.</w:t>
            </w:r>
          </w:p>
        </w:tc>
      </w:tr>
      <w:tr w:rsidR="00D9417D" w14:paraId="0D325647" w14:textId="77777777" w:rsidTr="00E44CDB">
        <w:tc>
          <w:tcPr>
            <w:tcW w:w="1276" w:type="dxa"/>
          </w:tcPr>
          <w:p w14:paraId="744E4213" w14:textId="77777777" w:rsidR="00D9417D" w:rsidRPr="00D9417D" w:rsidRDefault="00D9417D" w:rsidP="00E44CDB">
            <w:pPr>
              <w:spacing w:before="60" w:after="60"/>
              <w:ind w:left="96" w:hanging="41"/>
              <w:rPr>
                <w:b/>
                <w:bCs/>
              </w:rPr>
            </w:pPr>
            <w:r w:rsidRPr="00D9417D">
              <w:rPr>
                <w:b/>
                <w:bCs/>
              </w:rPr>
              <w:t xml:space="preserve">Critério de </w:t>
            </w:r>
          </w:p>
          <w:p w14:paraId="7949C11E" w14:textId="77777777" w:rsidR="00D9417D" w:rsidRPr="00D9417D" w:rsidRDefault="00D9417D" w:rsidP="00E44CDB">
            <w:pPr>
              <w:spacing w:before="60" w:after="60"/>
              <w:ind w:left="96" w:hanging="41"/>
              <w:rPr>
                <w:b/>
                <w:bCs/>
              </w:rPr>
            </w:pPr>
            <w:r w:rsidRPr="00D9417D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D82A399" w14:textId="77777777" w:rsidR="00D9417D" w:rsidRPr="00D9417D" w:rsidRDefault="00D9417D" w:rsidP="00E44CDB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DADO</w:t>
            </w:r>
            <w:r w:rsidRPr="00D9417D">
              <w:t xml:space="preserve"> </w:t>
            </w:r>
            <w:r w:rsidRPr="00D9417D">
              <w:rPr>
                <w:b/>
                <w:bCs/>
              </w:rPr>
              <w:t>QUE</w:t>
            </w:r>
            <w:r w:rsidRPr="00D9417D">
              <w:t>: Tenho interesse em acessar o site</w:t>
            </w:r>
          </w:p>
          <w:p w14:paraId="37CAD643" w14:textId="77777777" w:rsidR="00D9417D" w:rsidRPr="00D9417D" w:rsidRDefault="00D9417D" w:rsidP="00E44CDB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QUANDO</w:t>
            </w:r>
            <w:r w:rsidRPr="00D9417D">
              <w:t>: Não tenho uma conta e preencho o cadastro com os dados corretos, porém com nome de usuário que já foi cadastrado</w:t>
            </w:r>
          </w:p>
          <w:p w14:paraId="7B8A8C39" w14:textId="77777777" w:rsidR="00D9417D" w:rsidRPr="00D9417D" w:rsidRDefault="00D9417D" w:rsidP="00E44CDB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ENTÃO</w:t>
            </w:r>
            <w:r w:rsidRPr="00D9417D">
              <w:t>: Meu cadastro não é realizado.</w:t>
            </w:r>
          </w:p>
        </w:tc>
      </w:tr>
    </w:tbl>
    <w:p w14:paraId="743FA9E5" w14:textId="65E1198F" w:rsidR="00D9417D" w:rsidRDefault="00D9417D" w:rsidP="00D9417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724C2" w:rsidRPr="00821815" w14:paraId="16FF7514" w14:textId="77777777" w:rsidTr="00E44CDB">
        <w:trPr>
          <w:trHeight w:val="380"/>
        </w:trPr>
        <w:tc>
          <w:tcPr>
            <w:tcW w:w="8505" w:type="dxa"/>
            <w:gridSpan w:val="2"/>
            <w:vAlign w:val="center"/>
          </w:tcPr>
          <w:p w14:paraId="7F4F0F00" w14:textId="69AB01D2" w:rsidR="00F724C2" w:rsidRPr="00D9417D" w:rsidRDefault="00F724C2" w:rsidP="00E44CDB">
            <w:pPr>
              <w:spacing w:before="60" w:after="60"/>
              <w:ind w:left="30" w:hanging="30"/>
              <w:rPr>
                <w:b/>
                <w:bCs/>
              </w:rPr>
            </w:pPr>
            <w:r w:rsidRPr="00D9417D">
              <w:rPr>
                <w:b/>
                <w:bCs/>
              </w:rPr>
              <w:t>HISTÓRIA DO USUÁRIO 1 - PBI</w:t>
            </w:r>
            <w:r w:rsidRPr="00D9417D">
              <w:t xml:space="preserve">: </w:t>
            </w:r>
            <w:r>
              <w:t xml:space="preserve">Gerenciar mensagens do fórum </w:t>
            </w:r>
          </w:p>
        </w:tc>
      </w:tr>
      <w:tr w:rsidR="00F724C2" w14:paraId="34705060" w14:textId="77777777" w:rsidTr="00E44CDB">
        <w:tc>
          <w:tcPr>
            <w:tcW w:w="8505" w:type="dxa"/>
            <w:gridSpan w:val="2"/>
          </w:tcPr>
          <w:p w14:paraId="613B4054" w14:textId="0DFAEF81" w:rsidR="00F724C2" w:rsidRPr="00D9417D" w:rsidRDefault="00F724C2" w:rsidP="00E44CDB">
            <w:pPr>
              <w:spacing w:before="60" w:after="60"/>
              <w:ind w:left="30" w:hanging="30"/>
            </w:pPr>
            <w:r w:rsidRPr="00D9417D">
              <w:rPr>
                <w:b/>
                <w:bCs/>
              </w:rPr>
              <w:t>COMO</w:t>
            </w:r>
            <w:r w:rsidRPr="00D9417D">
              <w:t xml:space="preserve">: </w:t>
            </w:r>
            <w:r>
              <w:t>Administrador</w:t>
            </w:r>
          </w:p>
          <w:p w14:paraId="391FBBF8" w14:textId="4AF9A9D3" w:rsidR="00F724C2" w:rsidRPr="00D9417D" w:rsidRDefault="00F724C2" w:rsidP="00E44CDB">
            <w:pPr>
              <w:spacing w:before="60" w:after="60"/>
              <w:ind w:left="30" w:hanging="30"/>
            </w:pPr>
            <w:r w:rsidRPr="00D9417D">
              <w:rPr>
                <w:b/>
                <w:bCs/>
              </w:rPr>
              <w:t>POSSO</w:t>
            </w:r>
            <w:r w:rsidRPr="00D9417D">
              <w:t xml:space="preserve">: </w:t>
            </w:r>
            <w:r>
              <w:t xml:space="preserve">Gerenciar mensagens do fórum </w:t>
            </w:r>
          </w:p>
          <w:p w14:paraId="117AF0B0" w14:textId="72089057" w:rsidR="00F724C2" w:rsidRPr="00D9417D" w:rsidRDefault="00F724C2" w:rsidP="00E44CDB">
            <w:pPr>
              <w:spacing w:before="60" w:after="60"/>
              <w:ind w:left="30" w:hanging="30"/>
            </w:pPr>
            <w:r w:rsidRPr="00D9417D">
              <w:rPr>
                <w:b/>
                <w:bCs/>
              </w:rPr>
              <w:t>PARA</w:t>
            </w:r>
            <w:r w:rsidRPr="00D9417D">
              <w:t xml:space="preserve">: </w:t>
            </w:r>
            <w:r>
              <w:t>Centralizar postagens ***</w:t>
            </w:r>
            <w:r w:rsidRPr="00D9417D">
              <w:t xml:space="preserve"> </w:t>
            </w:r>
          </w:p>
        </w:tc>
      </w:tr>
      <w:tr w:rsidR="00F724C2" w14:paraId="2CA79852" w14:textId="77777777" w:rsidTr="00E44CDB">
        <w:tc>
          <w:tcPr>
            <w:tcW w:w="1276" w:type="dxa"/>
          </w:tcPr>
          <w:p w14:paraId="53C854CE" w14:textId="77777777" w:rsidR="00F724C2" w:rsidRPr="00D9417D" w:rsidRDefault="00F724C2" w:rsidP="00E44CDB">
            <w:pPr>
              <w:spacing w:before="60" w:after="60"/>
              <w:ind w:left="96" w:hanging="41"/>
              <w:rPr>
                <w:b/>
                <w:bCs/>
              </w:rPr>
            </w:pPr>
            <w:r w:rsidRPr="00D9417D">
              <w:rPr>
                <w:b/>
                <w:bCs/>
              </w:rPr>
              <w:t xml:space="preserve">Critério de </w:t>
            </w:r>
          </w:p>
          <w:p w14:paraId="476A4C2F" w14:textId="77777777" w:rsidR="00F724C2" w:rsidRPr="00D9417D" w:rsidRDefault="00F724C2" w:rsidP="00E44CDB">
            <w:pPr>
              <w:spacing w:before="60" w:after="60"/>
              <w:ind w:left="96" w:hanging="41"/>
              <w:rPr>
                <w:b/>
                <w:bCs/>
              </w:rPr>
            </w:pPr>
            <w:r w:rsidRPr="00D9417D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3F98FC0" w14:textId="78A12790" w:rsidR="00F724C2" w:rsidRPr="00D9417D" w:rsidRDefault="00F724C2" w:rsidP="00E44CDB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DADO</w:t>
            </w:r>
            <w:r w:rsidRPr="00D9417D">
              <w:t xml:space="preserve"> </w:t>
            </w:r>
            <w:r w:rsidRPr="00D9417D">
              <w:rPr>
                <w:b/>
                <w:bCs/>
              </w:rPr>
              <w:t>QUE</w:t>
            </w:r>
            <w:r w:rsidRPr="00D9417D">
              <w:t xml:space="preserve">: </w:t>
            </w:r>
            <w:r>
              <w:t>Tenho uma lista de publicações esperando aprovação</w:t>
            </w:r>
          </w:p>
          <w:p w14:paraId="280C8913" w14:textId="78CAE604" w:rsidR="00F724C2" w:rsidRPr="00D9417D" w:rsidRDefault="00F724C2" w:rsidP="00E44CDB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QUANDO</w:t>
            </w:r>
            <w:r w:rsidRPr="00D9417D">
              <w:t xml:space="preserve">: </w:t>
            </w:r>
            <w:r>
              <w:t>Tenho uma publicação inadequada ou que não adere as regras da comunidade para a aprovação</w:t>
            </w:r>
          </w:p>
          <w:p w14:paraId="03F36CF5" w14:textId="48AE4C3C" w:rsidR="00F724C2" w:rsidRPr="00D9417D" w:rsidRDefault="00F724C2" w:rsidP="00E44CDB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ENTÃO</w:t>
            </w:r>
            <w:r w:rsidRPr="00D9417D">
              <w:t xml:space="preserve">: </w:t>
            </w:r>
            <w:r>
              <w:t>A publicação não é aprovada.</w:t>
            </w:r>
          </w:p>
        </w:tc>
      </w:tr>
      <w:tr w:rsidR="00F724C2" w14:paraId="630B5D10" w14:textId="77777777" w:rsidTr="00E44CDB">
        <w:tc>
          <w:tcPr>
            <w:tcW w:w="1276" w:type="dxa"/>
          </w:tcPr>
          <w:p w14:paraId="348B46CD" w14:textId="77777777" w:rsidR="00F724C2" w:rsidRPr="00D9417D" w:rsidRDefault="00F724C2" w:rsidP="00E44CDB">
            <w:pPr>
              <w:spacing w:before="60" w:after="60"/>
              <w:ind w:left="96" w:hanging="41"/>
              <w:rPr>
                <w:b/>
                <w:bCs/>
              </w:rPr>
            </w:pPr>
            <w:r w:rsidRPr="00D9417D">
              <w:rPr>
                <w:b/>
                <w:bCs/>
              </w:rPr>
              <w:lastRenderedPageBreak/>
              <w:t xml:space="preserve">Critério de </w:t>
            </w:r>
          </w:p>
          <w:p w14:paraId="5E27E51C" w14:textId="77777777" w:rsidR="00F724C2" w:rsidRPr="00D9417D" w:rsidRDefault="00F724C2" w:rsidP="00E44CDB">
            <w:pPr>
              <w:spacing w:before="60" w:after="60"/>
              <w:ind w:left="96" w:hanging="41"/>
              <w:rPr>
                <w:b/>
                <w:bCs/>
              </w:rPr>
            </w:pPr>
            <w:r w:rsidRPr="00D9417D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652B7F6" w14:textId="77777777" w:rsidR="00F724C2" w:rsidRPr="00D9417D" w:rsidRDefault="00F724C2" w:rsidP="00F724C2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DADO</w:t>
            </w:r>
            <w:r w:rsidRPr="00D9417D">
              <w:t xml:space="preserve"> </w:t>
            </w:r>
            <w:r w:rsidRPr="00D9417D">
              <w:rPr>
                <w:b/>
                <w:bCs/>
              </w:rPr>
              <w:t>QUE</w:t>
            </w:r>
            <w:r w:rsidRPr="00D9417D">
              <w:t xml:space="preserve">: </w:t>
            </w:r>
            <w:r>
              <w:t>Tenho uma lista de publicações esperando aprovação</w:t>
            </w:r>
          </w:p>
          <w:p w14:paraId="4E68295D" w14:textId="5A955993" w:rsidR="00F724C2" w:rsidRPr="00D9417D" w:rsidRDefault="00F724C2" w:rsidP="00F724C2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QUANDO</w:t>
            </w:r>
            <w:r w:rsidRPr="00D9417D">
              <w:t xml:space="preserve">: </w:t>
            </w:r>
            <w:r>
              <w:t>Tenho uma publicação adequada para a aprovação</w:t>
            </w:r>
          </w:p>
          <w:p w14:paraId="41EE038F" w14:textId="59E8E914" w:rsidR="00F724C2" w:rsidRPr="00D9417D" w:rsidRDefault="00F724C2" w:rsidP="00F724C2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ENTÃO</w:t>
            </w:r>
            <w:r w:rsidRPr="00D9417D">
              <w:t xml:space="preserve">: </w:t>
            </w:r>
            <w:r>
              <w:t>A publicação aprovada e postada.</w:t>
            </w:r>
          </w:p>
        </w:tc>
      </w:tr>
    </w:tbl>
    <w:p w14:paraId="079E7957" w14:textId="2B008375" w:rsidR="00F724C2" w:rsidRDefault="00F724C2" w:rsidP="00D9417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724C2" w:rsidRPr="00821815" w14:paraId="3DC703FC" w14:textId="77777777" w:rsidTr="00E44CDB">
        <w:trPr>
          <w:trHeight w:val="380"/>
        </w:trPr>
        <w:tc>
          <w:tcPr>
            <w:tcW w:w="8505" w:type="dxa"/>
            <w:gridSpan w:val="2"/>
            <w:vAlign w:val="center"/>
          </w:tcPr>
          <w:p w14:paraId="58E7557A" w14:textId="5B46D607" w:rsidR="00F724C2" w:rsidRPr="00D9417D" w:rsidRDefault="00F724C2" w:rsidP="00E44CDB">
            <w:pPr>
              <w:spacing w:before="60" w:after="60"/>
              <w:ind w:left="30" w:hanging="30"/>
              <w:rPr>
                <w:b/>
                <w:bCs/>
              </w:rPr>
            </w:pPr>
            <w:r w:rsidRPr="00D9417D">
              <w:rPr>
                <w:b/>
                <w:bCs/>
              </w:rPr>
              <w:t>HISTÓRIA DO USUÁRIO 1 - PBI</w:t>
            </w:r>
            <w:r w:rsidRPr="00D9417D">
              <w:t xml:space="preserve">: </w:t>
            </w:r>
            <w:r>
              <w:t>Acessar área do anunciante</w:t>
            </w:r>
          </w:p>
        </w:tc>
      </w:tr>
      <w:tr w:rsidR="00F724C2" w14:paraId="3C9CA33B" w14:textId="77777777" w:rsidTr="00E44CDB">
        <w:tc>
          <w:tcPr>
            <w:tcW w:w="8505" w:type="dxa"/>
            <w:gridSpan w:val="2"/>
          </w:tcPr>
          <w:p w14:paraId="16F0AC26" w14:textId="5E256408" w:rsidR="00F724C2" w:rsidRPr="00D9417D" w:rsidRDefault="00F724C2" w:rsidP="00E44CDB">
            <w:pPr>
              <w:spacing w:before="60" w:after="60"/>
              <w:ind w:left="30" w:hanging="30"/>
            </w:pPr>
            <w:r w:rsidRPr="00D9417D">
              <w:rPr>
                <w:b/>
                <w:bCs/>
              </w:rPr>
              <w:t>COMO</w:t>
            </w:r>
            <w:r w:rsidRPr="00D9417D">
              <w:t xml:space="preserve">: </w:t>
            </w:r>
            <w:r>
              <w:t>Anunciante</w:t>
            </w:r>
          </w:p>
          <w:p w14:paraId="2A08D9DD" w14:textId="096F21A5" w:rsidR="00F724C2" w:rsidRPr="00D9417D" w:rsidRDefault="00F724C2" w:rsidP="00E44CDB">
            <w:pPr>
              <w:spacing w:before="60" w:after="60"/>
              <w:ind w:left="30" w:hanging="30"/>
            </w:pPr>
            <w:r w:rsidRPr="00D9417D">
              <w:rPr>
                <w:b/>
                <w:bCs/>
              </w:rPr>
              <w:t>POSSO</w:t>
            </w:r>
            <w:r w:rsidRPr="00D9417D">
              <w:t xml:space="preserve">: </w:t>
            </w:r>
            <w:r>
              <w:t>Acessar área do anunciante</w:t>
            </w:r>
          </w:p>
          <w:p w14:paraId="309AC5A2" w14:textId="77777777" w:rsidR="00F724C2" w:rsidRPr="00D9417D" w:rsidRDefault="00F724C2" w:rsidP="00E44CDB">
            <w:pPr>
              <w:spacing w:before="60" w:after="60"/>
              <w:ind w:left="30" w:hanging="30"/>
            </w:pPr>
            <w:r w:rsidRPr="00D9417D">
              <w:rPr>
                <w:b/>
                <w:bCs/>
              </w:rPr>
              <w:t>PARA</w:t>
            </w:r>
            <w:r w:rsidRPr="00D9417D">
              <w:t xml:space="preserve">: </w:t>
            </w:r>
            <w:r>
              <w:t>Disponibilizar anúncios no site.</w:t>
            </w:r>
            <w:r w:rsidRPr="00D9417D">
              <w:t xml:space="preserve"> </w:t>
            </w:r>
          </w:p>
        </w:tc>
      </w:tr>
      <w:tr w:rsidR="00F724C2" w14:paraId="7B8990E7" w14:textId="77777777" w:rsidTr="00E44CDB">
        <w:tc>
          <w:tcPr>
            <w:tcW w:w="1276" w:type="dxa"/>
          </w:tcPr>
          <w:p w14:paraId="602EDDEE" w14:textId="77777777" w:rsidR="00F724C2" w:rsidRPr="00D9417D" w:rsidRDefault="00F724C2" w:rsidP="00E44CDB">
            <w:pPr>
              <w:spacing w:before="60" w:after="60"/>
              <w:ind w:left="96" w:hanging="41"/>
              <w:rPr>
                <w:b/>
                <w:bCs/>
              </w:rPr>
            </w:pPr>
            <w:r w:rsidRPr="00D9417D">
              <w:rPr>
                <w:b/>
                <w:bCs/>
              </w:rPr>
              <w:t xml:space="preserve">Critério de </w:t>
            </w:r>
          </w:p>
          <w:p w14:paraId="0104E8F4" w14:textId="77777777" w:rsidR="00F724C2" w:rsidRPr="00D9417D" w:rsidRDefault="00F724C2" w:rsidP="00E44CDB">
            <w:pPr>
              <w:spacing w:before="60" w:after="60"/>
              <w:ind w:left="96" w:hanging="41"/>
              <w:rPr>
                <w:b/>
                <w:bCs/>
              </w:rPr>
            </w:pPr>
            <w:r w:rsidRPr="00D9417D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46984ED" w14:textId="56F516EA" w:rsidR="00F724C2" w:rsidRPr="00D9417D" w:rsidRDefault="00F724C2" w:rsidP="00E44CDB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DADO</w:t>
            </w:r>
            <w:r w:rsidRPr="00D9417D">
              <w:t xml:space="preserve"> </w:t>
            </w:r>
            <w:r w:rsidRPr="00D9417D">
              <w:rPr>
                <w:b/>
                <w:bCs/>
              </w:rPr>
              <w:t>QUE</w:t>
            </w:r>
            <w:r w:rsidRPr="00D9417D">
              <w:t xml:space="preserve">: Tenho interesse em </w:t>
            </w:r>
            <w:r>
              <w:t>acessar área do anunciante</w:t>
            </w:r>
          </w:p>
          <w:p w14:paraId="4F1D38FC" w14:textId="4AAB05FA" w:rsidR="00F724C2" w:rsidRPr="00D9417D" w:rsidRDefault="00F724C2" w:rsidP="00E44CDB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QUANDO</w:t>
            </w:r>
            <w:r w:rsidRPr="00D9417D">
              <w:t xml:space="preserve">: </w:t>
            </w:r>
            <w:r>
              <w:t>Tenho uma conta de anunciante e desejo acessar a área do anunciante</w:t>
            </w:r>
          </w:p>
          <w:p w14:paraId="2F200C6D" w14:textId="63899839" w:rsidR="00F724C2" w:rsidRPr="00D9417D" w:rsidRDefault="00F724C2" w:rsidP="00E44CDB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ENTÃO</w:t>
            </w:r>
            <w:r w:rsidRPr="00D9417D">
              <w:t xml:space="preserve">: </w:t>
            </w:r>
            <w:r>
              <w:t>A área do anunciante é acessada com sucesso.</w:t>
            </w:r>
          </w:p>
        </w:tc>
      </w:tr>
      <w:tr w:rsidR="00F724C2" w14:paraId="4E4848D4" w14:textId="77777777" w:rsidTr="00E44CDB">
        <w:tc>
          <w:tcPr>
            <w:tcW w:w="1276" w:type="dxa"/>
          </w:tcPr>
          <w:p w14:paraId="6788EFEB" w14:textId="77777777" w:rsidR="00F724C2" w:rsidRPr="00D9417D" w:rsidRDefault="00F724C2" w:rsidP="00E44CDB">
            <w:pPr>
              <w:spacing w:before="60" w:after="60"/>
              <w:ind w:left="96" w:hanging="41"/>
              <w:rPr>
                <w:b/>
                <w:bCs/>
              </w:rPr>
            </w:pPr>
            <w:r w:rsidRPr="00D9417D">
              <w:rPr>
                <w:b/>
                <w:bCs/>
              </w:rPr>
              <w:t xml:space="preserve">Critério de </w:t>
            </w:r>
          </w:p>
          <w:p w14:paraId="0B68E9E8" w14:textId="77777777" w:rsidR="00F724C2" w:rsidRPr="00D9417D" w:rsidRDefault="00F724C2" w:rsidP="00E44CDB">
            <w:pPr>
              <w:spacing w:before="60" w:after="60"/>
              <w:ind w:left="96" w:hanging="41"/>
              <w:rPr>
                <w:b/>
                <w:bCs/>
              </w:rPr>
            </w:pPr>
            <w:r w:rsidRPr="00D9417D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9CDA686" w14:textId="77777777" w:rsidR="00F724C2" w:rsidRPr="00D9417D" w:rsidRDefault="00F724C2" w:rsidP="00F724C2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DADO</w:t>
            </w:r>
            <w:r w:rsidRPr="00D9417D">
              <w:t xml:space="preserve"> </w:t>
            </w:r>
            <w:r w:rsidRPr="00D9417D">
              <w:rPr>
                <w:b/>
                <w:bCs/>
              </w:rPr>
              <w:t>QUE</w:t>
            </w:r>
            <w:r w:rsidRPr="00D9417D">
              <w:t xml:space="preserve">: Tenho interesse em </w:t>
            </w:r>
            <w:r>
              <w:t>acessar área do anunciante</w:t>
            </w:r>
          </w:p>
          <w:p w14:paraId="517A2C7C" w14:textId="1209A1DA" w:rsidR="00F724C2" w:rsidRPr="00D9417D" w:rsidRDefault="00F724C2" w:rsidP="00F724C2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QUANDO</w:t>
            </w:r>
            <w:r w:rsidRPr="00D9417D">
              <w:t xml:space="preserve">: </w:t>
            </w:r>
            <w:r>
              <w:t>Não tenho uma conta de anunciante e desejo acessar a área do anunciante</w:t>
            </w:r>
          </w:p>
          <w:p w14:paraId="1CADB011" w14:textId="180F3D0A" w:rsidR="00F724C2" w:rsidRPr="00D9417D" w:rsidRDefault="00F724C2" w:rsidP="00F724C2">
            <w:pPr>
              <w:spacing w:before="60" w:after="60"/>
              <w:ind w:left="168"/>
            </w:pPr>
            <w:r w:rsidRPr="00D9417D">
              <w:rPr>
                <w:b/>
                <w:bCs/>
              </w:rPr>
              <w:t>ENTÃO</w:t>
            </w:r>
            <w:r w:rsidRPr="00D9417D">
              <w:t xml:space="preserve">: </w:t>
            </w:r>
            <w:r>
              <w:t>A área do anunciante não é acessada</w:t>
            </w:r>
            <w:r w:rsidR="002C133A">
              <w:t>.</w:t>
            </w:r>
          </w:p>
        </w:tc>
      </w:tr>
    </w:tbl>
    <w:p w14:paraId="4DBFFA04" w14:textId="77777777" w:rsidR="00F724C2" w:rsidRPr="00D9417D" w:rsidRDefault="00F724C2" w:rsidP="00D9417D">
      <w:pPr>
        <w:pStyle w:val="CorpodeTexto"/>
      </w:pPr>
    </w:p>
    <w:p w14:paraId="464C1A34" w14:textId="76DFA5EB" w:rsidR="00F76475" w:rsidRDefault="00F76475" w:rsidP="00C44832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 w:rsidR="005A3C64">
          <w:rPr>
            <w:noProof/>
          </w:rPr>
          <w:t>10</w:t>
        </w:r>
      </w:fldSimple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5"/>
      <w:bookmarkEnd w:id="16"/>
    </w:p>
    <w:p w14:paraId="70961142" w14:textId="77777777" w:rsidR="00F76475" w:rsidRPr="003D488D" w:rsidRDefault="00F76475" w:rsidP="00F76475">
      <w:pPr>
        <w:pStyle w:val="CorpodeTexto"/>
        <w:ind w:left="708"/>
      </w:pPr>
    </w:p>
    <w:p w14:paraId="10B46963" w14:textId="77777777" w:rsidR="00FA629D" w:rsidRDefault="00FA629D" w:rsidP="00FA629D">
      <w:pPr>
        <w:pStyle w:val="Ttulo1"/>
      </w:pPr>
      <w:bookmarkStart w:id="17" w:name="_Toc130129417"/>
      <w:r>
        <w:t>ARTEFATO 6: Diagrama Entidade-Relacionamento (DER)</w:t>
      </w:r>
      <w:bookmarkEnd w:id="17"/>
    </w:p>
    <w:p w14:paraId="743BA78B" w14:textId="2073326E" w:rsidR="00FA629D" w:rsidRDefault="00062888" w:rsidP="00FA629D">
      <w:r w:rsidRPr="00062888">
        <w:drawing>
          <wp:inline distT="0" distB="0" distL="0" distR="0" wp14:anchorId="7E625709" wp14:editId="4F0D4B1C">
            <wp:extent cx="5400040" cy="3351530"/>
            <wp:effectExtent l="0" t="0" r="0" b="1270"/>
            <wp:docPr id="252953289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953289" name="Imagem 1" descr="Diagrama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5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0EE1" w14:textId="375B2511" w:rsidR="00197E9C" w:rsidRPr="00C15418" w:rsidRDefault="00197E9C" w:rsidP="00062888">
      <w:pPr>
        <w:ind w:left="360"/>
        <w:rPr>
          <w:color w:val="00B0F0"/>
        </w:rPr>
      </w:pP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19863196" w:rsidR="0089163D" w:rsidRDefault="00062888" w:rsidP="004D72F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C28FA38" wp14:editId="302BCF89">
                  <wp:extent cx="5400040" cy="4212590"/>
                  <wp:effectExtent l="0" t="0" r="0" b="0"/>
                  <wp:docPr id="1636017119" name="Imagem 1" descr="Uma imagem contendo 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6017119" name="Imagem 1" descr="Uma imagem contendo Diagrama&#10;&#10;Descrição gerada automaticamente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212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  <w:tr w:rsidR="007F448E" w14:paraId="3EE4379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2BC14E4F" w14:textId="77777777" w:rsidR="007F448E" w:rsidRDefault="007F448E" w:rsidP="004D72F9">
            <w:pPr>
              <w:jc w:val="center"/>
              <w:rPr>
                <w:b/>
                <w:bCs/>
              </w:rPr>
            </w:pPr>
          </w:p>
          <w:p w14:paraId="64D79E63" w14:textId="77777777" w:rsidR="007F448E" w:rsidRDefault="007F448E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2BA0D59E" w:rsidR="00FA629D" w:rsidRDefault="00FA629D" w:rsidP="0089163D">
      <w:pPr>
        <w:pStyle w:val="Legenda"/>
        <w:spacing w:before="120"/>
      </w:pPr>
      <w:bookmarkStart w:id="18" w:name="_Toc96267031"/>
      <w:bookmarkStart w:id="19" w:name="_Toc130129426"/>
      <w:r>
        <w:t xml:space="preserve">Figura </w:t>
      </w:r>
      <w:fldSimple w:instr=" SEQ Figura \* ARABIC ">
        <w:r w:rsidR="005A3C64">
          <w:rPr>
            <w:noProof/>
          </w:rPr>
          <w:t>11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8"/>
      <w:bookmarkEnd w:id="19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20" w:name="_Toc130129418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0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0E225D28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Esta seção é opcional</w:t>
      </w:r>
      <w:r w:rsidR="008A494A">
        <w:rPr>
          <w:color w:val="00B0F0"/>
        </w:rPr>
        <w:t>,</w:t>
      </w:r>
      <w:r w:rsidRPr="0062565D">
        <w:rPr>
          <w:color w:val="00B0F0"/>
        </w:rPr>
        <w:t xml:space="preserve"> apenas </w:t>
      </w:r>
      <w:r w:rsidR="008A494A">
        <w:rPr>
          <w:color w:val="00B0F0"/>
        </w:rPr>
        <w:t>para</w:t>
      </w:r>
      <w:r w:rsidRPr="0062565D">
        <w:rPr>
          <w:color w:val="00B0F0"/>
        </w:rPr>
        <w:t xml:space="preserve"> produto de software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lastRenderedPageBreak/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1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3AEF7673" w:rsidR="00197E9C" w:rsidRDefault="00197E9C" w:rsidP="007E636E">
      <w:pPr>
        <w:pStyle w:val="Legenda"/>
        <w:spacing w:before="120"/>
      </w:pPr>
      <w:bookmarkStart w:id="21" w:name="_Toc96277162"/>
      <w:bookmarkStart w:id="22" w:name="_Toc130129427"/>
      <w:r>
        <w:t xml:space="preserve">Figura </w:t>
      </w:r>
      <w:fldSimple w:instr=" SEQ Figura \* ARABIC ">
        <w:r w:rsidR="005A3C64">
          <w:rPr>
            <w:noProof/>
          </w:rPr>
          <w:t>12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1"/>
      <w:bookmarkEnd w:id="22"/>
    </w:p>
    <w:p w14:paraId="4F753F37" w14:textId="77777777" w:rsidR="0090282B" w:rsidRPr="0090282B" w:rsidRDefault="0090282B" w:rsidP="0090282B">
      <w:pPr>
        <w:pStyle w:val="CorpodeTexto"/>
      </w:pPr>
    </w:p>
    <w:p w14:paraId="05754B9D" w14:textId="0E3BF4B2" w:rsidR="0090282B" w:rsidRDefault="0090282B" w:rsidP="0090282B">
      <w:pPr>
        <w:pStyle w:val="Ttulo1"/>
      </w:pPr>
      <w:bookmarkStart w:id="23" w:name="_Toc130129419"/>
      <w:r>
        <w:t>ARTEFATO 8: Demais Diagramas</w:t>
      </w:r>
      <w:bookmarkEnd w:id="23"/>
      <w:r>
        <w:t xml:space="preserve"> </w:t>
      </w:r>
    </w:p>
    <w:p w14:paraId="2D27027E" w14:textId="4C976D98" w:rsidR="00C253D8" w:rsidRDefault="00C253D8" w:rsidP="00C253D8"/>
    <w:p w14:paraId="6854478B" w14:textId="79699097" w:rsidR="00C253D8" w:rsidRDefault="00C253D8" w:rsidP="00C253D8">
      <w:pPr>
        <w:pStyle w:val="PargrafodaLista"/>
        <w:numPr>
          <w:ilvl w:val="0"/>
          <w:numId w:val="18"/>
        </w:numPr>
      </w:pPr>
      <w:r>
        <w:t>D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2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59A00604" w:rsidR="00C253D8" w:rsidRDefault="00C253D8" w:rsidP="00C253D8">
      <w:pPr>
        <w:pStyle w:val="Legenda"/>
        <w:spacing w:before="120"/>
      </w:pPr>
      <w:bookmarkStart w:id="24" w:name="_Toc130129428"/>
      <w:r>
        <w:lastRenderedPageBreak/>
        <w:t xml:space="preserve">Figura </w:t>
      </w:r>
      <w:fldSimple w:instr=" SEQ Figura \* ARABIC ">
        <w:r w:rsidR="005A3C64">
          <w:rPr>
            <w:noProof/>
          </w:rPr>
          <w:t>13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4"/>
    </w:p>
    <w:p w14:paraId="491B2BCE" w14:textId="11CCDAC0" w:rsidR="00C253D8" w:rsidRDefault="00C253D8" w:rsidP="00C253D8"/>
    <w:p w14:paraId="7AF0ABE6" w14:textId="7DFF8093" w:rsidR="00C253D8" w:rsidRDefault="00C253D8" w:rsidP="00C253D8"/>
    <w:p w14:paraId="4DF48881" w14:textId="39259581" w:rsidR="00C253D8" w:rsidRDefault="00C253D8" w:rsidP="00C253D8"/>
    <w:p w14:paraId="71E54B21" w14:textId="048025F5" w:rsidR="00C253D8" w:rsidRDefault="00C253D8" w:rsidP="00C253D8"/>
    <w:p w14:paraId="433CC9F2" w14:textId="77777777" w:rsidR="00C253D8" w:rsidRDefault="00C253D8" w:rsidP="00C253D8"/>
    <w:p w14:paraId="5ECDA74E" w14:textId="5DD33037" w:rsidR="00C253D8" w:rsidRDefault="00C253D8" w:rsidP="00C253D8">
      <w:pPr>
        <w:pStyle w:val="PargrafodaLista"/>
        <w:numPr>
          <w:ilvl w:val="0"/>
          <w:numId w:val="18"/>
        </w:numPr>
      </w:pPr>
      <w:r>
        <w:t>Diagrama de Máquina de Estado (da disciplina de Criação de Modelos Computacionais)</w:t>
      </w:r>
    </w:p>
    <w:p w14:paraId="09EDA379" w14:textId="77777777" w:rsidR="003602CF" w:rsidRPr="00C253D8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602CF" w14:paraId="341A237E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3B367B04" w14:textId="2E8BE228" w:rsidR="003602CF" w:rsidRDefault="003602CF" w:rsidP="003602CF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3602CF" w14:paraId="0E63F0D6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69D066D9" w14:textId="77777777" w:rsidR="003602CF" w:rsidRDefault="003602CF" w:rsidP="008005E5">
            <w:pPr>
              <w:jc w:val="center"/>
              <w:rPr>
                <w:b/>
                <w:bCs/>
              </w:rPr>
            </w:pPr>
          </w:p>
          <w:p w14:paraId="7B067702" w14:textId="3627A252" w:rsidR="003602CF" w:rsidRDefault="003602CF" w:rsidP="008005E5">
            <w:pPr>
              <w:jc w:val="center"/>
              <w:rPr>
                <w:b/>
                <w:bCs/>
              </w:rPr>
            </w:pPr>
            <w:r>
              <w:object w:dxaOrig="13650" w:dyaOrig="7455" w14:anchorId="6D927E3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5.2pt;height:232.2pt" o:ole="">
                  <v:imagedata r:id="rId23" o:title=""/>
                </v:shape>
                <o:OLEObject Type="Embed" ProgID="PBrush" ShapeID="_x0000_i1025" DrawAspect="Content" ObjectID="_1745439773" r:id="rId24"/>
              </w:object>
            </w:r>
          </w:p>
          <w:p w14:paraId="4210824F" w14:textId="77777777" w:rsidR="003602CF" w:rsidRPr="004F0339" w:rsidRDefault="003602CF" w:rsidP="008005E5">
            <w:pPr>
              <w:jc w:val="center"/>
              <w:rPr>
                <w:b/>
                <w:bCs/>
              </w:rPr>
            </w:pPr>
          </w:p>
        </w:tc>
      </w:tr>
    </w:tbl>
    <w:p w14:paraId="2B1AF6F1" w14:textId="4A9BB9F5" w:rsidR="003602CF" w:rsidRDefault="003602CF" w:rsidP="003602CF">
      <w:pPr>
        <w:pStyle w:val="Legenda"/>
        <w:spacing w:before="120"/>
      </w:pPr>
      <w:bookmarkStart w:id="25" w:name="_Toc130129429"/>
      <w:r>
        <w:lastRenderedPageBreak/>
        <w:t xml:space="preserve">Figura </w:t>
      </w:r>
      <w:fldSimple w:instr=" SEQ Figura \* ARABIC ">
        <w:r w:rsidR="005A3C64">
          <w:rPr>
            <w:noProof/>
          </w:rPr>
          <w:t>14</w:t>
        </w:r>
      </w:fldSimple>
      <w:r>
        <w:t xml:space="preserve"> – Exemplo: Diagrama de Máquina de Estados.</w:t>
      </w:r>
      <w:bookmarkEnd w:id="25"/>
    </w:p>
    <w:p w14:paraId="30E514E8" w14:textId="77777777" w:rsidR="0090282B" w:rsidRDefault="0090282B"/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6" w:name="_Toc130129420"/>
      <w:r>
        <w:t>REFERÊNCIA BIBLIOGRÁFICAS</w:t>
      </w:r>
      <w:bookmarkEnd w:id="26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5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6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7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8"/>
      <w:footerReference w:type="default" r:id="rId2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41803" w14:textId="77777777" w:rsidR="004A7A00" w:rsidRDefault="004A7A00" w:rsidP="004E16B3">
      <w:pPr>
        <w:spacing w:after="0" w:line="240" w:lineRule="auto"/>
      </w:pPr>
      <w:r>
        <w:separator/>
      </w:r>
    </w:p>
  </w:endnote>
  <w:endnote w:type="continuationSeparator" w:id="0">
    <w:p w14:paraId="302AB53D" w14:textId="77777777" w:rsidR="004A7A00" w:rsidRDefault="004A7A00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06C68A49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FE4039" w:rsidRPr="00FE4039">
      <w:t>Akai</w:t>
    </w:r>
    <w:proofErr w:type="spellEnd"/>
    <w:r w:rsidR="00FE4039" w:rsidRPr="00FE4039">
      <w:t xml:space="preserve"> Ito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C7F76" w14:textId="77777777" w:rsidR="004A7A00" w:rsidRDefault="004A7A00" w:rsidP="004E16B3">
      <w:pPr>
        <w:spacing w:after="0" w:line="240" w:lineRule="auto"/>
      </w:pPr>
      <w:r>
        <w:separator/>
      </w:r>
    </w:p>
  </w:footnote>
  <w:footnote w:type="continuationSeparator" w:id="0">
    <w:p w14:paraId="49B5A8BD" w14:textId="77777777" w:rsidR="004A7A00" w:rsidRDefault="004A7A00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2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4AAC8D7B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260C5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7930581">
    <w:abstractNumId w:val="13"/>
  </w:num>
  <w:num w:numId="2" w16cid:durableId="855311427">
    <w:abstractNumId w:val="5"/>
  </w:num>
  <w:num w:numId="3" w16cid:durableId="1317997925">
    <w:abstractNumId w:val="16"/>
  </w:num>
  <w:num w:numId="4" w16cid:durableId="1726641370">
    <w:abstractNumId w:val="12"/>
  </w:num>
  <w:num w:numId="5" w16cid:durableId="304240833">
    <w:abstractNumId w:val="9"/>
  </w:num>
  <w:num w:numId="6" w16cid:durableId="207187768">
    <w:abstractNumId w:val="11"/>
  </w:num>
  <w:num w:numId="7" w16cid:durableId="144469579">
    <w:abstractNumId w:val="3"/>
  </w:num>
  <w:num w:numId="8" w16cid:durableId="743837709">
    <w:abstractNumId w:val="0"/>
  </w:num>
  <w:num w:numId="9" w16cid:durableId="730814734">
    <w:abstractNumId w:val="2"/>
  </w:num>
  <w:num w:numId="10" w16cid:durableId="1876653406">
    <w:abstractNumId w:val="7"/>
  </w:num>
  <w:num w:numId="11" w16cid:durableId="1342047751">
    <w:abstractNumId w:val="11"/>
    <w:lvlOverride w:ilvl="0">
      <w:startOverride w:val="1"/>
    </w:lvlOverride>
  </w:num>
  <w:num w:numId="12" w16cid:durableId="2146122530">
    <w:abstractNumId w:val="14"/>
  </w:num>
  <w:num w:numId="13" w16cid:durableId="1119492795">
    <w:abstractNumId w:val="6"/>
  </w:num>
  <w:num w:numId="14" w16cid:durableId="241990389">
    <w:abstractNumId w:val="8"/>
  </w:num>
  <w:num w:numId="15" w16cid:durableId="1393189119">
    <w:abstractNumId w:val="10"/>
  </w:num>
  <w:num w:numId="16" w16cid:durableId="2094668695">
    <w:abstractNumId w:val="15"/>
  </w:num>
  <w:num w:numId="17" w16cid:durableId="415902190">
    <w:abstractNumId w:val="4"/>
  </w:num>
  <w:num w:numId="18" w16cid:durableId="14648826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1987"/>
    <w:rsid w:val="000249C8"/>
    <w:rsid w:val="00024D58"/>
    <w:rsid w:val="000270A2"/>
    <w:rsid w:val="00031ACA"/>
    <w:rsid w:val="00042E8A"/>
    <w:rsid w:val="0004617E"/>
    <w:rsid w:val="00062313"/>
    <w:rsid w:val="00062888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1771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50C4A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133A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A7A00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3C64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25BE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48E"/>
    <w:rsid w:val="007F4CC6"/>
    <w:rsid w:val="007F77A0"/>
    <w:rsid w:val="00802DFB"/>
    <w:rsid w:val="00805333"/>
    <w:rsid w:val="008125C1"/>
    <w:rsid w:val="008129B3"/>
    <w:rsid w:val="00814319"/>
    <w:rsid w:val="00817F8D"/>
    <w:rsid w:val="008210C5"/>
    <w:rsid w:val="00822850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87AC7"/>
    <w:rsid w:val="0089163D"/>
    <w:rsid w:val="00893196"/>
    <w:rsid w:val="008A0997"/>
    <w:rsid w:val="008A4931"/>
    <w:rsid w:val="008A494A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1D93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D0DFC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A6229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48A4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17D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DF64B3"/>
    <w:rsid w:val="00E01002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27C5"/>
    <w:rsid w:val="00F33469"/>
    <w:rsid w:val="00F33AF6"/>
    <w:rsid w:val="00F363DE"/>
    <w:rsid w:val="00F467B3"/>
    <w:rsid w:val="00F62E01"/>
    <w:rsid w:val="00F724C2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4039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57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://www.productbacklogbuilding.com/canvas/PBB_Canvas.pdf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speakerdeck.com/fabiogr/product-backlog-buildin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oleObject" Target="embeddings/oleObject1.bin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microsoft.com/office/2007/relationships/hdphoto" Target="media/hdphoto1.wdp"/><Relationship Id="rId27" Type="http://schemas.openxmlformats.org/officeDocument/2006/relationships/hyperlink" Target="https://scrumguides.org/docs/scrumguide/v2020/2020-Scrum-Guide-Portuguese-European.pdf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369</Words>
  <Characters>7396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8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Emily Matuda</cp:lastModifiedBy>
  <cp:revision>2</cp:revision>
  <cp:lastPrinted>2023-05-01T00:10:00Z</cp:lastPrinted>
  <dcterms:created xsi:type="dcterms:W3CDTF">2023-05-13T02:36:00Z</dcterms:created>
  <dcterms:modified xsi:type="dcterms:W3CDTF">2023-05-13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